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ECEDA" w14:textId="77777777" w:rsidR="001D6FB3" w:rsidRDefault="001D6FB3"/>
    <w:tbl>
      <w:tblPr>
        <w:tblStyle w:val="TableGrid"/>
        <w:tblW w:w="10657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540"/>
        <w:gridCol w:w="4320"/>
        <w:gridCol w:w="2187"/>
        <w:gridCol w:w="567"/>
        <w:gridCol w:w="567"/>
        <w:gridCol w:w="709"/>
        <w:gridCol w:w="1767"/>
      </w:tblGrid>
      <w:tr w:rsidR="00AA1975" w:rsidRPr="00E5446A" w14:paraId="4D0A97F7" w14:textId="77777777" w:rsidTr="0005085C">
        <w:trPr>
          <w:tblHeader/>
        </w:trPr>
        <w:tc>
          <w:tcPr>
            <w:tcW w:w="54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16DBA448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No</w:t>
            </w:r>
          </w:p>
        </w:tc>
        <w:tc>
          <w:tcPr>
            <w:tcW w:w="432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033A15D5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Subject</w:t>
            </w:r>
          </w:p>
        </w:tc>
        <w:tc>
          <w:tcPr>
            <w:tcW w:w="2187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66643E47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Reference</w:t>
            </w:r>
          </w:p>
        </w:tc>
        <w:tc>
          <w:tcPr>
            <w:tcW w:w="567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2EB628F3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S</w:t>
            </w:r>
          </w:p>
        </w:tc>
        <w:tc>
          <w:tcPr>
            <w:tcW w:w="567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1D4DC620" w14:textId="77777777" w:rsidR="00AA1975" w:rsidRPr="00E5446A" w:rsidRDefault="00CA3D9A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U</w:t>
            </w:r>
          </w:p>
        </w:tc>
        <w:tc>
          <w:tcPr>
            <w:tcW w:w="709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4BB676EA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N/A</w:t>
            </w:r>
          </w:p>
        </w:tc>
        <w:tc>
          <w:tcPr>
            <w:tcW w:w="1767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31FCDF2D" w14:textId="77777777" w:rsidR="00AA1975" w:rsidRPr="00E5446A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E5446A"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  <w:t>Comment</w:t>
            </w:r>
          </w:p>
        </w:tc>
      </w:tr>
      <w:tr w:rsidR="002E0B17" w:rsidRPr="00E5446A" w14:paraId="00C2040D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A74B7AC" w14:textId="77777777" w:rsidR="002E0B17" w:rsidRPr="00E5446A" w:rsidRDefault="00CD5740" w:rsidP="00BB5B1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AB70C43" w14:textId="11820E0F" w:rsidR="002E0B17" w:rsidRPr="00E5446A" w:rsidRDefault="00592C34" w:rsidP="00BB5B1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Preliminary (</w:t>
            </w:r>
            <w:r w:rsidR="00DE7A00" w:rsidRPr="00AB1FA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General Information)</w:t>
            </w:r>
            <w:r w:rsidR="00DE7A0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3B5E4AD2" w14:textId="77777777" w:rsidR="002E0B17" w:rsidRPr="00E5446A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B692405" w14:textId="77777777" w:rsidR="002E0B17" w:rsidRPr="00E5446A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B97A376" w14:textId="77777777" w:rsidR="002E0B17" w:rsidRPr="00E5446A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366E94C" w14:textId="77777777" w:rsidR="002E0B17" w:rsidRPr="00E5446A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E10ACCD" w14:textId="77777777" w:rsidR="002E0B17" w:rsidRPr="00E5446A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37878B7F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221674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CC42EAA" w14:textId="77777777" w:rsidR="00CD5740" w:rsidRPr="00E5446A" w:rsidRDefault="00370FB5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Name of Operator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D3F22E3" w14:textId="13A8B863" w:rsidR="00CD5740" w:rsidRPr="00E5446A" w:rsidRDefault="007C00A1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A2A28B8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E68F4E7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B884EDC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7461B06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15A6D514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5FF6A91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A817F1" w14:textId="77777777" w:rsidR="00CD5740" w:rsidRPr="00E5446A" w:rsidRDefault="00370FB5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Date of Application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5AB352B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4238A70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282C009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D0DC879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4D0B46F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4B52A4F6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C491012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FA5808" w14:textId="6D369BAC" w:rsidR="00CD5740" w:rsidRPr="00E5446A" w:rsidRDefault="00CC57D9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New </w:t>
            </w:r>
            <w:r w:rsidR="00370FB5" w:rsidRPr="00AB1FA5">
              <w:rPr>
                <w:rFonts w:ascii="TH SarabunPSK" w:hAnsi="TH SarabunPSK" w:cs="TH SarabunPSK"/>
                <w:sz w:val="24"/>
                <w:szCs w:val="24"/>
              </w:rPr>
              <w:t xml:space="preserve">Type or Variant </w:t>
            </w:r>
            <w:r w:rsidR="005308DD" w:rsidRPr="00AB1FA5">
              <w:rPr>
                <w:rFonts w:ascii="TH SarabunPSK" w:hAnsi="TH SarabunPSK" w:cs="TH SarabunPSK"/>
                <w:sz w:val="24"/>
                <w:szCs w:val="24"/>
              </w:rPr>
              <w:t xml:space="preserve">to be added </w:t>
            </w:r>
            <w:proofErr w:type="gramStart"/>
            <w:r w:rsidR="00370FB5" w:rsidRPr="00AB1FA5">
              <w:rPr>
                <w:rFonts w:ascii="TH SarabunPSK" w:hAnsi="TH SarabunPSK" w:cs="TH SarabunPSK"/>
                <w:sz w:val="24"/>
                <w:szCs w:val="24"/>
              </w:rPr>
              <w:t xml:space="preserve">( </w:t>
            </w:r>
            <w:r w:rsidR="00074792" w:rsidRPr="00AB1FA5">
              <w:rPr>
                <w:rFonts w:ascii="TH SarabunPSK" w:hAnsi="TH SarabunPSK" w:cs="TH SarabunPSK"/>
                <w:sz w:val="24"/>
                <w:szCs w:val="24"/>
              </w:rPr>
              <w:t>e.g.</w:t>
            </w:r>
            <w:proofErr w:type="gramEnd"/>
            <w:r w:rsidR="00370FB5" w:rsidRPr="00AB1FA5">
              <w:rPr>
                <w:rFonts w:ascii="TH SarabunPSK" w:hAnsi="TH SarabunPSK" w:cs="TH SarabunPSK"/>
                <w:sz w:val="24"/>
                <w:szCs w:val="24"/>
              </w:rPr>
              <w:t xml:space="preserve"> B787-</w:t>
            </w:r>
            <w:proofErr w:type="gramStart"/>
            <w:r w:rsidR="00370FB5" w:rsidRPr="00AB1FA5">
              <w:rPr>
                <w:rFonts w:ascii="TH SarabunPSK" w:hAnsi="TH SarabunPSK" w:cs="TH SarabunPSK"/>
                <w:sz w:val="24"/>
                <w:szCs w:val="24"/>
              </w:rPr>
              <w:t>9 )</w:t>
            </w:r>
            <w:proofErr w:type="gramEnd"/>
            <w:r w:rsidR="00370FB5" w:rsidRPr="00E5446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4100E68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705B461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0E5A5D0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516D55C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803F81F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45A5CC60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C8F5A31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283E80F" w14:textId="77777777" w:rsidR="00CD5740" w:rsidRPr="00E5446A" w:rsidRDefault="00370FB5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Name of POI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6A749E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408C431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F5B49C4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C29C65C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AB8F4F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6BF24607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49E5053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87C44A3" w14:textId="77777777" w:rsidR="00CD5740" w:rsidRPr="00E5446A" w:rsidRDefault="00370FB5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Name of AWI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261FBCD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405D876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F4E23C6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3BF34E8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5D50D1" w14:textId="77777777" w:rsidR="00CD5740" w:rsidRPr="00E5446A" w:rsidRDefault="00CD5740" w:rsidP="00CD574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3BBF7526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8756E28" w14:textId="77777777" w:rsidR="00CD5740" w:rsidRPr="00E5446A" w:rsidRDefault="00CD5740" w:rsidP="00CD574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0FD8DC" w14:textId="77777777" w:rsidR="00CD5740" w:rsidRPr="00E5446A" w:rsidRDefault="00370FB5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Date of Inspection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6FF5213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BFCA127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5BF57D8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899CAEB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0A5DDB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D5740" w:rsidRPr="00E5446A" w14:paraId="55C58EE7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3AFDFD6F" w14:textId="77777777" w:rsidR="00CD5740" w:rsidRPr="00E5446A" w:rsidRDefault="00881F26" w:rsidP="00CD574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3CF061DE" w14:textId="77777777" w:rsidR="00CD5740" w:rsidRPr="00E5446A" w:rsidRDefault="00ED6071" w:rsidP="00CD574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Operations (OPS</w:t>
            </w:r>
            <w:r w:rsidR="00881F26"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CE7539E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17FC9AA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E683C93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FE8A7A0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3B736A66" w14:textId="77777777" w:rsidR="00CD5740" w:rsidRPr="00E5446A" w:rsidRDefault="00CD5740" w:rsidP="00CD574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12C4E" w:rsidRPr="00E5446A" w14:paraId="03F12F71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7080CC9" w14:textId="77777777" w:rsidR="00D12C4E" w:rsidRPr="00E5446A" w:rsidRDefault="00D12C4E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sz w:val="24"/>
                <w:szCs w:val="24"/>
              </w:rPr>
              <w:t>2.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522BB33" w14:textId="567E68B5" w:rsidR="00427488" w:rsidRPr="00AB1FA5" w:rsidRDefault="00CB7FF0" w:rsidP="00427488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Revised</w:t>
            </w:r>
            <w:r w:rsidR="00427488" w:rsidRPr="00AB1FA5">
              <w:rPr>
                <w:rFonts w:ascii="TH SarabunPSK" w:hAnsi="TH SarabunPSK" w:cs="TH SarabunPSK"/>
                <w:sz w:val="24"/>
                <w:szCs w:val="24"/>
              </w:rPr>
              <w:t xml:space="preserve"> or updated Operations Manual Parts A, </w:t>
            </w: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B, </w:t>
            </w:r>
            <w:r w:rsidR="00427488" w:rsidRPr="00AB1FA5">
              <w:rPr>
                <w:rFonts w:ascii="TH SarabunPSK" w:hAnsi="TH SarabunPSK" w:cs="TH SarabunPSK"/>
                <w:sz w:val="24"/>
                <w:szCs w:val="24"/>
              </w:rPr>
              <w:t>C and D as appropriate which incorporates the following information;</w:t>
            </w:r>
          </w:p>
          <w:p w14:paraId="40745431" w14:textId="441660CC" w:rsidR="00427488" w:rsidRPr="00AB1FA5" w:rsidRDefault="00427488" w:rsidP="00CB7FF0">
            <w:pPr>
              <w:pStyle w:val="ListParagraph"/>
              <w:numPr>
                <w:ilvl w:val="0"/>
                <w:numId w:val="3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new information </w:t>
            </w:r>
          </w:p>
          <w:p w14:paraId="49CEAC46" w14:textId="63C6A88C" w:rsidR="00427488" w:rsidRPr="00AB1FA5" w:rsidRDefault="00427488" w:rsidP="00CB7FF0">
            <w:pPr>
              <w:pStyle w:val="ListParagraph"/>
              <w:numPr>
                <w:ilvl w:val="0"/>
                <w:numId w:val="3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new guidance</w:t>
            </w:r>
          </w:p>
          <w:p w14:paraId="77C06065" w14:textId="2A3EF5C8" w:rsidR="00D12C4E" w:rsidRPr="00AB1FA5" w:rsidRDefault="00CB7FF0" w:rsidP="00E42D4B">
            <w:pPr>
              <w:pStyle w:val="ListParagraph"/>
              <w:numPr>
                <w:ilvl w:val="0"/>
                <w:numId w:val="3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new</w:t>
            </w:r>
            <w:r w:rsidR="00427488" w:rsidRPr="00AB1FA5">
              <w:rPr>
                <w:rFonts w:ascii="TH SarabunPSK" w:hAnsi="TH SarabunPSK" w:cs="TH SarabunPSK"/>
                <w:sz w:val="24"/>
                <w:szCs w:val="24"/>
              </w:rPr>
              <w:t xml:space="preserve"> instructions pertaining to the new aircraft type and </w:t>
            </w:r>
            <w:proofErr w:type="gramStart"/>
            <w:r w:rsidR="00427488" w:rsidRPr="00AB1FA5">
              <w:rPr>
                <w:rFonts w:ascii="TH SarabunPSK" w:hAnsi="TH SarabunPSK" w:cs="TH SarabunPSK"/>
                <w:sz w:val="24"/>
                <w:szCs w:val="24"/>
              </w:rPr>
              <w:t>reflects</w:t>
            </w:r>
            <w:proofErr w:type="gramEnd"/>
            <w:r w:rsidR="00427488" w:rsidRPr="00AB1FA5">
              <w:rPr>
                <w:rFonts w:ascii="TH SarabunPSK" w:hAnsi="TH SarabunPSK" w:cs="TH SarabunPSK"/>
                <w:sz w:val="24"/>
                <w:szCs w:val="24"/>
              </w:rPr>
              <w:t xml:space="preserve"> the current operating environment of the operator.</w:t>
            </w:r>
          </w:p>
          <w:p w14:paraId="2D06A464" w14:textId="77777777" w:rsidR="00D70419" w:rsidRPr="00AB1FA5" w:rsidRDefault="00D96ECB" w:rsidP="00D70419">
            <w:pPr>
              <w:pStyle w:val="ListParagraph"/>
              <w:numPr>
                <w:ilvl w:val="0"/>
                <w:numId w:val="3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Operations Manual Parts B </w:t>
            </w:r>
            <w:r w:rsidR="006C4E68" w:rsidRPr="00AB1FA5">
              <w:rPr>
                <w:rFonts w:ascii="TH SarabunPSK" w:hAnsi="TH SarabunPSK" w:cs="TH SarabunPSK"/>
                <w:sz w:val="24"/>
                <w:szCs w:val="24"/>
              </w:rPr>
              <w:t xml:space="preserve">for a new type </w:t>
            </w:r>
            <w:r w:rsidR="00D70419" w:rsidRPr="00AB1FA5">
              <w:rPr>
                <w:rFonts w:ascii="TH SarabunPSK" w:hAnsi="TH SarabunPSK" w:cs="TH SarabunPSK"/>
                <w:sz w:val="24"/>
                <w:szCs w:val="24"/>
              </w:rPr>
              <w:t>which contains the following information;</w:t>
            </w:r>
          </w:p>
          <w:p w14:paraId="72DD6897" w14:textId="6926723F" w:rsidR="00D70419" w:rsidRPr="00AB1FA5" w:rsidRDefault="00D70419" w:rsidP="00D70419">
            <w:pPr>
              <w:pStyle w:val="ListParagraph"/>
              <w:numPr>
                <w:ilvl w:val="0"/>
                <w:numId w:val="4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aircraft systems</w:t>
            </w:r>
          </w:p>
          <w:p w14:paraId="33026803" w14:textId="60DCAD92" w:rsidR="00D70419" w:rsidRPr="00AB1FA5" w:rsidRDefault="00D70419" w:rsidP="00D70419">
            <w:pPr>
              <w:pStyle w:val="ListParagraph"/>
              <w:numPr>
                <w:ilvl w:val="0"/>
                <w:numId w:val="4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limitations</w:t>
            </w:r>
          </w:p>
          <w:p w14:paraId="7E5CF801" w14:textId="031C71BB" w:rsidR="00D70419" w:rsidRPr="00AB1FA5" w:rsidRDefault="00D70419" w:rsidP="00D70419">
            <w:pPr>
              <w:pStyle w:val="ListParagraph"/>
              <w:numPr>
                <w:ilvl w:val="0"/>
                <w:numId w:val="4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performance</w:t>
            </w:r>
          </w:p>
          <w:p w14:paraId="0895C3D4" w14:textId="51EF6934" w:rsidR="00E42D4B" w:rsidRPr="00E42D4B" w:rsidRDefault="00D70419" w:rsidP="00D70419">
            <w:pPr>
              <w:pStyle w:val="ListParagraph"/>
              <w:numPr>
                <w:ilvl w:val="0"/>
                <w:numId w:val="4"/>
              </w:num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normal and abnormal operating procedures for the aircraft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C18B45B" w14:textId="77777777" w:rsidR="0005085C" w:rsidRPr="00AB1FA5" w:rsidRDefault="0005085C" w:rsidP="0005085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  <w:p w14:paraId="5ACC1160" w14:textId="77777777" w:rsidR="0005085C" w:rsidRPr="00AB1FA5" w:rsidRDefault="0005085C" w:rsidP="0005085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ORO.MLR.101</w:t>
            </w:r>
          </w:p>
          <w:p w14:paraId="4520164C" w14:textId="61C375B3" w:rsidR="0005085C" w:rsidRPr="00E5446A" w:rsidRDefault="0005085C" w:rsidP="0005085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AMC1 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651DA43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D2EEE9F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84F8AA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44486B8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12C4E" w:rsidRPr="00E5446A" w14:paraId="07016B02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6B5B96C" w14:textId="77777777" w:rsidR="00D12C4E" w:rsidRPr="00E5446A" w:rsidRDefault="00D12C4E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sz w:val="24"/>
                <w:szCs w:val="24"/>
              </w:rPr>
              <w:t>2.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04A67E7" w14:textId="5F1C8553" w:rsidR="00583217" w:rsidRPr="00AB1FA5" w:rsidRDefault="00583217" w:rsidP="00583217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A Minimum Equipment List (MEL) for the new aircraft type which reflects the Master Minimum Equipment List approved by the State of </w:t>
            </w:r>
            <w:r w:rsidR="00592C34" w:rsidRPr="00AB1FA5">
              <w:rPr>
                <w:rFonts w:ascii="TH SarabunPSK" w:hAnsi="TH SarabunPSK" w:cs="TH SarabunPSK"/>
                <w:sz w:val="24"/>
                <w:szCs w:val="24"/>
              </w:rPr>
              <w:t>Design and</w:t>
            </w:r>
            <w:r w:rsidRPr="00AB1FA5">
              <w:rPr>
                <w:rFonts w:ascii="TH SarabunPSK" w:hAnsi="TH SarabunPSK" w:cs="TH SarabunPSK"/>
                <w:sz w:val="24"/>
                <w:szCs w:val="24"/>
              </w:rPr>
              <w:t xml:space="preserve"> is tailored to the specific aircraft model and operating environment of the operator. </w:t>
            </w:r>
          </w:p>
          <w:p w14:paraId="0180CFBB" w14:textId="77777777" w:rsidR="00583217" w:rsidRPr="00AB1FA5" w:rsidRDefault="00583217" w:rsidP="00583217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(a)</w:t>
            </w:r>
            <w:r w:rsidRPr="00AB1FA5">
              <w:rPr>
                <w:rFonts w:ascii="TH SarabunPSK" w:hAnsi="TH SarabunPSK" w:cs="TH SarabunPSK"/>
                <w:sz w:val="24"/>
                <w:szCs w:val="24"/>
              </w:rPr>
              <w:tab/>
              <w:t xml:space="preserve">This document requires signature and stamp of approval by the CAAT or his Designate. </w:t>
            </w:r>
          </w:p>
          <w:p w14:paraId="352C7B62" w14:textId="77777777" w:rsidR="00583217" w:rsidRPr="00AB1FA5" w:rsidRDefault="00583217" w:rsidP="00583217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(b)</w:t>
            </w:r>
            <w:r w:rsidRPr="00AB1FA5">
              <w:rPr>
                <w:rFonts w:ascii="TH SarabunPSK" w:hAnsi="TH SarabunPSK" w:cs="TH SarabunPSK"/>
                <w:sz w:val="24"/>
                <w:szCs w:val="24"/>
              </w:rPr>
              <w:tab/>
              <w:t>The MEL shall be approved by the CAAT after receiving recommendations from the Flight Operations Inspection, Airworthiness and Engineering Inspection Group.</w:t>
            </w:r>
          </w:p>
          <w:p w14:paraId="754328C0" w14:textId="77777777" w:rsidR="00A349F9" w:rsidRPr="00AB1FA5" w:rsidRDefault="00A349F9" w:rsidP="00A349F9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Note:</w:t>
            </w:r>
          </w:p>
          <w:p w14:paraId="7FC746B8" w14:textId="0DA4F8D5" w:rsidR="00A349F9" w:rsidRDefault="00105A5E" w:rsidP="00105A5E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1.</w:t>
            </w:r>
            <w:r w:rsidR="0036327B" w:rsidRPr="00AB1FA5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A349F9" w:rsidRPr="00AB1FA5">
              <w:rPr>
                <w:rFonts w:ascii="TH SarabunPSK" w:hAnsi="TH SarabunPSK" w:cs="TH SarabunPSK"/>
                <w:sz w:val="24"/>
                <w:szCs w:val="24"/>
              </w:rPr>
              <w:t>For a new Type or variant check to the Operator shall produce a new MEL, use the MEL checklist to review it.</w:t>
            </w:r>
          </w:p>
          <w:p w14:paraId="0A8B4130" w14:textId="34FF90F7" w:rsidR="00105A5E" w:rsidRPr="00105A5E" w:rsidRDefault="00105A5E" w:rsidP="00105A5E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lastRenderedPageBreak/>
              <w:t>2.</w:t>
            </w:r>
            <w:r w:rsidR="0036327B" w:rsidRPr="00D046D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2C3240" w:rsidRPr="00D046DA">
              <w:rPr>
                <w:rFonts w:ascii="TH SarabunPSK" w:hAnsi="TH SarabunPSK" w:cs="TH SarabunPSK"/>
                <w:sz w:val="24"/>
                <w:szCs w:val="24"/>
              </w:rPr>
              <w:t>OPS and AIR should be coordinated to conduct the MEL checklist review in a timely manner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A75DE8A" w14:textId="77777777" w:rsidR="00A349F9" w:rsidRPr="00AB1FA5" w:rsidRDefault="00A349F9" w:rsidP="00A349F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lastRenderedPageBreak/>
              <w:t>ORO.MLR.105</w:t>
            </w:r>
          </w:p>
          <w:p w14:paraId="56E73131" w14:textId="77777777" w:rsidR="00A349F9" w:rsidRPr="00AB1FA5" w:rsidRDefault="00A349F9" w:rsidP="00A349F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GM1 ORO.MLR.105(a)</w:t>
            </w:r>
          </w:p>
          <w:p w14:paraId="7E571590" w14:textId="77777777" w:rsidR="00A349F9" w:rsidRDefault="00A349F9" w:rsidP="00A349F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B1FA5">
              <w:rPr>
                <w:rFonts w:ascii="TH SarabunPSK" w:hAnsi="TH SarabunPSK" w:cs="TH SarabunPSK"/>
                <w:sz w:val="24"/>
                <w:szCs w:val="24"/>
              </w:rPr>
              <w:t>AMC1/AMC2/GM1/GM2 ORO.MLR.105(c) to (j)</w:t>
            </w:r>
          </w:p>
          <w:p w14:paraId="6DD83447" w14:textId="77777777" w:rsidR="00583217" w:rsidRPr="00583217" w:rsidRDefault="00583217" w:rsidP="00FF049D">
            <w:pPr>
              <w:rPr>
                <w:rFonts w:ascii="TH SarabunPSK" w:hAnsi="TH SarabunPSK" w:cs="TH SarabunPSK"/>
                <w:strike/>
                <w:color w:val="EE0000"/>
                <w:sz w:val="24"/>
                <w:szCs w:val="24"/>
              </w:rPr>
            </w:pPr>
          </w:p>
          <w:p w14:paraId="5EB04656" w14:textId="77777777" w:rsidR="00583217" w:rsidRDefault="00583217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FBCC60F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5F956CB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3F49354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4EAD42E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CC443B8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E3D86FA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5A3CC70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2B36896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1E32557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6029283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74D785B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2FB82C4" w14:textId="77777777" w:rsidR="00F865B8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731B29D" w14:textId="0A6C3E05" w:rsidR="00F865B8" w:rsidRPr="00E5446A" w:rsidRDefault="00F865B8" w:rsidP="00FF049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89DF778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F2B868B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3D55511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A2D4D76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865B8" w:rsidRPr="00E5446A" w14:paraId="15245D36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9E62C77" w14:textId="2AB7187C" w:rsidR="00F865B8" w:rsidRPr="00D046DA" w:rsidRDefault="00F865B8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D046DA">
              <w:rPr>
                <w:rFonts w:ascii="TH SarabunPSK" w:eastAsia="Times New Roman" w:hAnsi="TH SarabunPSK" w:cs="TH SarabunPSK"/>
                <w:sz w:val="24"/>
                <w:szCs w:val="24"/>
              </w:rPr>
              <w:t xml:space="preserve">2.3 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E44AB4C" w14:textId="5B7F0B7F" w:rsidR="00F865B8" w:rsidRPr="00D046DA" w:rsidRDefault="00274EE3" w:rsidP="00AF1204">
            <w:pPr>
              <w:jc w:val="thaiDistribute"/>
              <w:rPr>
                <w:rFonts w:ascii="TH SarabunPSK" w:hAnsi="TH SarabunPSK" w:cs="TH SarabunPSK"/>
                <w:color w:val="EE0000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 xml:space="preserve">A Configuration Deviation List (CDL) for the new aircraft type which contains information regarding </w:t>
            </w:r>
            <w:r w:rsidR="0077622D" w:rsidRPr="00D046DA">
              <w:rPr>
                <w:rFonts w:ascii="TH SarabunPSK" w:hAnsi="TH SarabunPSK" w:cs="TH SarabunPSK"/>
                <w:sz w:val="24"/>
                <w:szCs w:val="24"/>
              </w:rPr>
              <w:t>flights</w:t>
            </w:r>
            <w:r w:rsidRPr="00D046DA">
              <w:rPr>
                <w:rFonts w:ascii="TH SarabunPSK" w:hAnsi="TH SarabunPSK" w:cs="TH SarabunPSK"/>
                <w:sz w:val="24"/>
                <w:szCs w:val="24"/>
              </w:rPr>
              <w:t xml:space="preserve"> with missing aircraft components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DA2E7D0" w14:textId="77777777" w:rsidR="0077622D" w:rsidRPr="00D046DA" w:rsidRDefault="0077622D" w:rsidP="0077622D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  <w:p w14:paraId="4B6C42D3" w14:textId="0DA3D6B4" w:rsidR="00F865B8" w:rsidRPr="00583217" w:rsidRDefault="0077622D" w:rsidP="0077622D">
            <w:pPr>
              <w:rPr>
                <w:rFonts w:ascii="TH SarabunPSK" w:hAnsi="TH SarabunPSK" w:cs="TH SarabunPSK"/>
                <w:strike/>
                <w:color w:val="EE0000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AMC3 ORO.MLR.100 (B) (4.3)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4C65AF" w14:textId="77777777" w:rsidR="00F865B8" w:rsidRPr="00E5446A" w:rsidRDefault="00F865B8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4E5938F" w14:textId="77777777" w:rsidR="00F865B8" w:rsidRPr="00E5446A" w:rsidRDefault="00F865B8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65ABC81" w14:textId="77777777" w:rsidR="00F865B8" w:rsidRPr="00E5446A" w:rsidRDefault="00F865B8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1FE558B" w14:textId="77777777" w:rsidR="00F865B8" w:rsidRPr="00E5446A" w:rsidRDefault="00F865B8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12C4E" w:rsidRPr="00E5446A" w14:paraId="433B4994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72D59C" w14:textId="7EA170D1" w:rsidR="00D12C4E" w:rsidRPr="00D046DA" w:rsidRDefault="000C7010" w:rsidP="00D12C4E">
            <w:pPr>
              <w:rPr>
                <w:rFonts w:ascii="TH SarabunPSK" w:eastAsia="Times New Roman" w:hAnsi="TH SarabunPSK" w:cs="TH SarabunPSK"/>
                <w:strike/>
                <w:color w:val="000000"/>
                <w:sz w:val="24"/>
                <w:szCs w:val="24"/>
              </w:rPr>
            </w:pPr>
            <w:r w:rsidRPr="00D046DA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C79B01E" w14:textId="77777777" w:rsidR="00EF0E8C" w:rsidRPr="00D046DA" w:rsidRDefault="00EF0E8C" w:rsidP="00AF1204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Check the effect on other manuals including:</w:t>
            </w:r>
          </w:p>
          <w:p w14:paraId="23663EB3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FCOM</w:t>
            </w:r>
            <w:r w:rsidR="005E0500" w:rsidRPr="00D046DA">
              <w:rPr>
                <w:rFonts w:ascii="TH SarabunPSK" w:hAnsi="TH SarabunPSK" w:cs="TH SarabunPSK"/>
                <w:sz w:val="24"/>
                <w:szCs w:val="24"/>
              </w:rPr>
              <w:t>;</w:t>
            </w:r>
          </w:p>
          <w:p w14:paraId="60B19C9B" w14:textId="58F61C28" w:rsidR="00F51596" w:rsidRPr="00D046DA" w:rsidRDefault="00F51596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QRH;</w:t>
            </w:r>
          </w:p>
          <w:p w14:paraId="2FA322E3" w14:textId="3791FA0C" w:rsidR="00F51596" w:rsidRPr="00D046DA" w:rsidRDefault="00F51596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W</w:t>
            </w:r>
            <w:r w:rsidR="00957165" w:rsidRPr="00D046DA">
              <w:rPr>
                <w:rFonts w:ascii="TH SarabunPSK" w:hAnsi="TH SarabunPSK" w:cs="TH SarabunPSK"/>
                <w:sz w:val="24"/>
                <w:szCs w:val="24"/>
              </w:rPr>
              <w:t>eight and Balance;</w:t>
            </w:r>
          </w:p>
          <w:p w14:paraId="24801DAA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SOP</w:t>
            </w:r>
            <w:r w:rsidR="005E0500" w:rsidRPr="00D046DA">
              <w:rPr>
                <w:rFonts w:ascii="TH SarabunPSK" w:hAnsi="TH SarabunPSK" w:cs="TH SarabunPSK"/>
                <w:sz w:val="24"/>
                <w:szCs w:val="24"/>
              </w:rPr>
              <w:t>;</w:t>
            </w:r>
          </w:p>
          <w:p w14:paraId="61FEC4EB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AFM</w:t>
            </w:r>
            <w:r w:rsidR="005E0500" w:rsidRPr="00D046DA">
              <w:rPr>
                <w:rFonts w:ascii="TH SarabunPSK" w:hAnsi="TH SarabunPSK" w:cs="TH SarabunPSK"/>
                <w:sz w:val="24"/>
                <w:szCs w:val="24"/>
              </w:rPr>
              <w:t>;</w:t>
            </w:r>
          </w:p>
          <w:p w14:paraId="05D55420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FCTM</w:t>
            </w:r>
            <w:r w:rsidR="005E0500" w:rsidRPr="00D046DA">
              <w:rPr>
                <w:rFonts w:ascii="TH SarabunPSK" w:hAnsi="TH SarabunPSK" w:cs="TH SarabunPSK"/>
                <w:sz w:val="24"/>
                <w:szCs w:val="24"/>
              </w:rPr>
              <w:t>;</w:t>
            </w:r>
          </w:p>
          <w:p w14:paraId="6409008D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CCM</w:t>
            </w:r>
            <w:r w:rsidR="005E0500" w:rsidRPr="00D046DA">
              <w:rPr>
                <w:rFonts w:ascii="TH SarabunPSK" w:hAnsi="TH SarabunPSK" w:cs="TH SarabunPSK"/>
                <w:sz w:val="24"/>
                <w:szCs w:val="24"/>
              </w:rPr>
              <w:t>;</w:t>
            </w:r>
          </w:p>
          <w:p w14:paraId="48671284" w14:textId="77777777" w:rsidR="005E0500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CCTM</w:t>
            </w:r>
          </w:p>
          <w:p w14:paraId="353E1E02" w14:textId="77777777" w:rsidR="005E0500" w:rsidRPr="00D046DA" w:rsidRDefault="005E0500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DGM; and</w:t>
            </w:r>
          </w:p>
          <w:p w14:paraId="2B11F437" w14:textId="77777777" w:rsidR="00EF0E8C" w:rsidRPr="00D046DA" w:rsidRDefault="00EF0E8C" w:rsidP="004D0D87">
            <w:pPr>
              <w:pStyle w:val="ListParagraph"/>
              <w:numPr>
                <w:ilvl w:val="0"/>
                <w:numId w:val="2"/>
              </w:numPr>
              <w:ind w:left="450" w:hanging="284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Others</w:t>
            </w:r>
          </w:p>
          <w:p w14:paraId="6AD2B260" w14:textId="77777777" w:rsidR="00D12C4E" w:rsidRPr="00D046DA" w:rsidRDefault="00EF0E8C" w:rsidP="00AF1204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State the manuals that are affected in Comment Box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5F5C95A" w14:textId="77777777" w:rsidR="00EA28A1" w:rsidRPr="00EA28A1" w:rsidRDefault="00EA28A1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A28A1"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  <w:p w14:paraId="4512E9C1" w14:textId="77777777" w:rsidR="00D12C4E" w:rsidRDefault="00EA28A1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A28A1">
              <w:rPr>
                <w:rFonts w:ascii="TH SarabunPSK" w:hAnsi="TH SarabunPSK" w:cs="TH SarabunPSK"/>
                <w:sz w:val="24"/>
                <w:szCs w:val="24"/>
              </w:rPr>
              <w:t>ORO.MLR.101</w:t>
            </w:r>
          </w:p>
          <w:p w14:paraId="4E5D4CF3" w14:textId="6C5DD34D" w:rsidR="008751F1" w:rsidRPr="00D046DA" w:rsidRDefault="008751F1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AMC1 ORO.MLR.100</w:t>
            </w:r>
          </w:p>
          <w:p w14:paraId="3F09B235" w14:textId="720660EF" w:rsidR="00B20B95" w:rsidRDefault="00B20B95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046DA">
              <w:rPr>
                <w:rFonts w:ascii="TH SarabunPSK" w:hAnsi="TH SarabunPSK" w:cs="TH SarabunPSK"/>
                <w:sz w:val="24"/>
                <w:szCs w:val="24"/>
              </w:rPr>
              <w:t>AMC3 ORO.MLR.100 (B) (6)</w:t>
            </w:r>
          </w:p>
          <w:p w14:paraId="2598294B" w14:textId="77777777" w:rsidR="00CF7101" w:rsidRDefault="00CF7101" w:rsidP="00EA28A1">
            <w:pPr>
              <w:rPr>
                <w:rFonts w:ascii="TH SarabunPSK" w:hAnsi="TH SarabunPSK" w:cs="TH SarabunPSK"/>
                <w:strike/>
                <w:sz w:val="24"/>
                <w:szCs w:val="24"/>
              </w:rPr>
            </w:pPr>
          </w:p>
          <w:p w14:paraId="7551482F" w14:textId="77777777" w:rsidR="00CF7101" w:rsidRDefault="00CF7101" w:rsidP="00EA28A1">
            <w:pPr>
              <w:rPr>
                <w:rFonts w:ascii="TH SarabunPSK" w:hAnsi="TH SarabunPSK" w:cs="TH SarabunPSK"/>
                <w:strike/>
                <w:sz w:val="24"/>
                <w:szCs w:val="24"/>
              </w:rPr>
            </w:pPr>
          </w:p>
          <w:p w14:paraId="3E2F6841" w14:textId="77777777" w:rsidR="00CF7101" w:rsidRDefault="00CF7101" w:rsidP="00EA28A1">
            <w:pPr>
              <w:rPr>
                <w:rFonts w:ascii="TH SarabunPSK" w:hAnsi="TH SarabunPSK" w:cs="TH SarabunPSK"/>
                <w:strike/>
                <w:sz w:val="24"/>
                <w:szCs w:val="24"/>
              </w:rPr>
            </w:pPr>
          </w:p>
          <w:p w14:paraId="34BE3958" w14:textId="77777777" w:rsidR="00CF7101" w:rsidRDefault="00CF7101" w:rsidP="00EA28A1">
            <w:pPr>
              <w:rPr>
                <w:rFonts w:ascii="TH SarabunPSK" w:hAnsi="TH SarabunPSK" w:cs="TH SarabunPSK"/>
                <w:strike/>
                <w:sz w:val="24"/>
                <w:szCs w:val="24"/>
              </w:rPr>
            </w:pPr>
          </w:p>
          <w:p w14:paraId="3E784752" w14:textId="35AAC21D" w:rsidR="00CF7101" w:rsidRPr="008751F1" w:rsidRDefault="00CF7101" w:rsidP="00EA28A1">
            <w:pPr>
              <w:rPr>
                <w:rFonts w:ascii="TH SarabunPSK" w:hAnsi="TH SarabunPSK" w:cs="TH SarabunPSK"/>
                <w:strike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1E01651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CC4DB33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719E8BA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802170E" w14:textId="2558DF20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F7101" w:rsidRPr="00E5446A" w14:paraId="66E27A04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6BB090" w14:textId="6166FE74" w:rsidR="00CF7101" w:rsidRPr="00735F32" w:rsidRDefault="00CF7101" w:rsidP="00D12C4E">
            <w:pPr>
              <w:rPr>
                <w:rFonts w:ascii="TH SarabunPSK" w:eastAsia="Times New Roman" w:hAnsi="TH SarabunPSK" w:cs="TH SarabunPSK"/>
                <w:color w:val="EE0000"/>
                <w:sz w:val="24"/>
                <w:szCs w:val="24"/>
              </w:rPr>
            </w:pPr>
            <w:r w:rsidRPr="00735F32">
              <w:rPr>
                <w:rFonts w:ascii="TH SarabunPSK" w:eastAsia="Times New Roman" w:hAnsi="TH SarabunPSK" w:cs="TH SarabunPSK"/>
                <w:sz w:val="24"/>
                <w:szCs w:val="24"/>
              </w:rPr>
              <w:t>2.5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A2C1CFC" w14:textId="77777777" w:rsidR="00CF7101" w:rsidRPr="00735F32" w:rsidRDefault="00CF7101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hecklist;</w:t>
            </w:r>
          </w:p>
          <w:p w14:paraId="0960F4EC" w14:textId="77777777" w:rsidR="00CF7101" w:rsidRPr="00735F32" w:rsidRDefault="00CF7101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(a)</w:t>
            </w:r>
            <w:r w:rsidRPr="00735F32">
              <w:rPr>
                <w:rFonts w:ascii="TH SarabunPSK" w:hAnsi="TH SarabunPSK" w:cs="TH SarabunPSK"/>
                <w:sz w:val="24"/>
                <w:szCs w:val="24"/>
              </w:rPr>
              <w:tab/>
              <w:t>Normal checklist</w:t>
            </w:r>
          </w:p>
          <w:p w14:paraId="67A0C17F" w14:textId="77777777" w:rsidR="00CF7101" w:rsidRPr="00735F32" w:rsidRDefault="00CF7101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(b)</w:t>
            </w:r>
            <w:r w:rsidRPr="00735F32">
              <w:rPr>
                <w:rFonts w:ascii="TH SarabunPSK" w:hAnsi="TH SarabunPSK" w:cs="TH SarabunPSK"/>
                <w:sz w:val="24"/>
                <w:szCs w:val="24"/>
              </w:rPr>
              <w:tab/>
              <w:t>Abnormal checklist</w:t>
            </w:r>
          </w:p>
          <w:p w14:paraId="1D2C1515" w14:textId="77777777" w:rsidR="00CF7101" w:rsidRPr="00735F32" w:rsidRDefault="00CF7101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(c)</w:t>
            </w:r>
            <w:r w:rsidRPr="00735F32">
              <w:rPr>
                <w:rFonts w:ascii="TH SarabunPSK" w:hAnsi="TH SarabunPSK" w:cs="TH SarabunPSK"/>
                <w:sz w:val="24"/>
                <w:szCs w:val="24"/>
              </w:rPr>
              <w:tab/>
              <w:t xml:space="preserve">Emergency checklists for the new aircraft type, including abbreviated checklists for use in the cockpit. </w:t>
            </w:r>
          </w:p>
          <w:p w14:paraId="256146DA" w14:textId="3F318857" w:rsidR="00CF7101" w:rsidRPr="00735F32" w:rsidRDefault="00CF7101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Note: These checklists must be approved by the CAAT or his Designate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06130F4" w14:textId="77777777" w:rsidR="00CF7101" w:rsidRDefault="001209F0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ORO.GEN.110 (h)</w:t>
            </w:r>
          </w:p>
          <w:p w14:paraId="000EA108" w14:textId="77777777" w:rsidR="00D35226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44F932C" w14:textId="77777777" w:rsidR="00D35226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6F7BAE1" w14:textId="77777777" w:rsidR="00D35226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3B500FD" w14:textId="77777777" w:rsidR="00D35226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BCF7AC8" w14:textId="77777777" w:rsidR="00D35226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FE7D810" w14:textId="78044047" w:rsidR="00D35226" w:rsidRPr="00EA28A1" w:rsidRDefault="00D35226" w:rsidP="00EA28A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C58A080" w14:textId="77777777" w:rsidR="00CF7101" w:rsidRPr="00E5446A" w:rsidRDefault="00CF7101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F121B4E" w14:textId="77777777" w:rsidR="00CF7101" w:rsidRPr="00E5446A" w:rsidRDefault="00CF7101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4AE39C8" w14:textId="77777777" w:rsidR="00CF7101" w:rsidRPr="00E5446A" w:rsidRDefault="00CF7101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AEB7B34" w14:textId="77777777" w:rsidR="00CF7101" w:rsidRPr="00E5446A" w:rsidRDefault="00CF7101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35226" w:rsidRPr="00E5446A" w14:paraId="6D8F584D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240A9D1" w14:textId="57CB8A66" w:rsidR="00D35226" w:rsidRPr="00735F32" w:rsidRDefault="00D35226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735F32">
              <w:rPr>
                <w:rFonts w:ascii="TH SarabunPSK" w:eastAsia="Times New Roman" w:hAnsi="TH SarabunPSK" w:cs="TH SarabunPSK"/>
                <w:sz w:val="24"/>
                <w:szCs w:val="24"/>
              </w:rPr>
              <w:t>2.6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5BF902A" w14:textId="2E655E0C" w:rsidR="00D35226" w:rsidRPr="00735F32" w:rsidRDefault="002203C4" w:rsidP="00CF7101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Passenger briefing cards in English and other appropriate languages, demonstrate the new aircraft type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49CA02C" w14:textId="77777777" w:rsidR="005B6D1B" w:rsidRPr="00735F32" w:rsidRDefault="005B6D1B" w:rsidP="005B6D1B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AT.OP.MPA.170</w:t>
            </w:r>
          </w:p>
          <w:p w14:paraId="010A81EA" w14:textId="07B963F9" w:rsidR="00D35226" w:rsidRPr="001209F0" w:rsidRDefault="005B6D1B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AMC1 CAT.OP.MPA.17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B269BA5" w14:textId="77777777" w:rsidR="00D35226" w:rsidRPr="00E5446A" w:rsidRDefault="00D35226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32DADCE" w14:textId="77777777" w:rsidR="00D35226" w:rsidRPr="00E5446A" w:rsidRDefault="00D35226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A71AB43" w14:textId="77777777" w:rsidR="00D35226" w:rsidRPr="00E5446A" w:rsidRDefault="00D35226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5C40F65" w14:textId="77777777" w:rsidR="00D35226" w:rsidRPr="00E5446A" w:rsidRDefault="00D35226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E83CAC" w:rsidRPr="00E5446A" w14:paraId="20BCB31D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08A9280" w14:textId="5543099D" w:rsidR="00E83CAC" w:rsidRPr="00735F32" w:rsidRDefault="00E83CAC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735F32">
              <w:rPr>
                <w:rFonts w:ascii="TH SarabunPSK" w:eastAsia="Times New Roman" w:hAnsi="TH SarabunPSK" w:cs="TH SarabunPSK"/>
                <w:sz w:val="24"/>
                <w:szCs w:val="24"/>
              </w:rPr>
              <w:t>2.7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7D4B574" w14:textId="77777777" w:rsidR="00E83CAC" w:rsidRPr="00735F32" w:rsidRDefault="00E83CAC" w:rsidP="00E83CA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A revised Cabin Crew Manual or other suitable reference for Cabin Crew concerning the following information;</w:t>
            </w:r>
          </w:p>
          <w:p w14:paraId="0641DD24" w14:textId="77777777" w:rsidR="00E83CAC" w:rsidRPr="00735F32" w:rsidRDefault="00E83CAC" w:rsidP="00E83CAC">
            <w:pPr>
              <w:pStyle w:val="ListParagraph"/>
              <w:numPr>
                <w:ilvl w:val="0"/>
                <w:numId w:val="5"/>
              </w:numPr>
              <w:ind w:left="308" w:hanging="284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onfiguration of the new aircraft type</w:t>
            </w:r>
          </w:p>
          <w:p w14:paraId="27CD51D2" w14:textId="77777777" w:rsidR="00E83CAC" w:rsidRPr="00735F32" w:rsidRDefault="00E83CAC" w:rsidP="00E83CAC">
            <w:pPr>
              <w:pStyle w:val="ListParagraph"/>
              <w:numPr>
                <w:ilvl w:val="0"/>
                <w:numId w:val="5"/>
              </w:numPr>
              <w:ind w:left="308" w:hanging="284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location and operation of installed cabin equipment</w:t>
            </w:r>
          </w:p>
          <w:p w14:paraId="2F22FB0A" w14:textId="0AC8B16B" w:rsidR="00E83CAC" w:rsidRPr="00735F32" w:rsidRDefault="00E83CAC" w:rsidP="00E83CAC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duties and responsibilities during normal and abnormal operations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8FE5939" w14:textId="77777777" w:rsidR="005843BC" w:rsidRDefault="005843BC" w:rsidP="005843B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  <w:p w14:paraId="7B70925F" w14:textId="77777777" w:rsidR="00E83CAC" w:rsidRDefault="00E83CAC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7086F5D0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4F7AD804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31BE6DFA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6927CE25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56A14B33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0B0CC7C5" w14:textId="77777777" w:rsidR="00EA5A42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  <w:p w14:paraId="6C056D7F" w14:textId="77777777" w:rsidR="00EA5A42" w:rsidRPr="005B6D1B" w:rsidRDefault="00EA5A42" w:rsidP="005B6D1B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7468A30" w14:textId="77777777" w:rsidR="00E83CAC" w:rsidRPr="00E5446A" w:rsidRDefault="00E83CAC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8302063" w14:textId="77777777" w:rsidR="00E83CAC" w:rsidRPr="00E5446A" w:rsidRDefault="00E83CAC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95764B5" w14:textId="77777777" w:rsidR="00E83CAC" w:rsidRPr="00E5446A" w:rsidRDefault="00E83CAC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8BF5F6D" w14:textId="77777777" w:rsidR="00E83CAC" w:rsidRPr="00E5446A" w:rsidRDefault="00E83CAC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EA5A42" w:rsidRPr="00E5446A" w14:paraId="15F2D528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D2484DB" w14:textId="6979EEC2" w:rsidR="00EA5A42" w:rsidRPr="00735F32" w:rsidRDefault="00EA5A42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735F32">
              <w:rPr>
                <w:rFonts w:ascii="TH SarabunPSK" w:eastAsia="Times New Roman" w:hAnsi="TH SarabunPSK" w:cs="TH SarabunPSK"/>
                <w:sz w:val="24"/>
                <w:szCs w:val="24"/>
              </w:rPr>
              <w:lastRenderedPageBreak/>
              <w:t>2.8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D0986D2" w14:textId="39BA5B99" w:rsidR="00EA5A42" w:rsidRPr="00735F32" w:rsidRDefault="00267A37" w:rsidP="00E83CA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 xml:space="preserve">Airport Analysis charts or equivalent reference material for use by aircrew for determining maximum gross takeoff and landing weights for specific airports and runways; </w:t>
            </w:r>
            <w:proofErr w:type="gramStart"/>
            <w:r w:rsidRPr="00735F32">
              <w:rPr>
                <w:rFonts w:ascii="TH SarabunPSK" w:hAnsi="TH SarabunPSK" w:cs="TH SarabunPSK"/>
                <w:sz w:val="24"/>
                <w:szCs w:val="24"/>
              </w:rPr>
              <w:t>taking into account</w:t>
            </w:r>
            <w:proofErr w:type="gramEnd"/>
            <w:r w:rsidRPr="00735F32">
              <w:rPr>
                <w:rFonts w:ascii="TH SarabunPSK" w:hAnsi="TH SarabunPSK" w:cs="TH SarabunPSK"/>
                <w:sz w:val="24"/>
                <w:szCs w:val="24"/>
              </w:rPr>
              <w:t xml:space="preserve"> obstacle clearance, runway length and slope, aircraft configuration, and current meteorological conditions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D6FB540" w14:textId="7F684EA5" w:rsidR="00DD4916" w:rsidRPr="00735F32" w:rsidRDefault="00592C34" w:rsidP="00DD491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AT.POL. A.</w:t>
            </w:r>
            <w:r w:rsidR="00DD4916" w:rsidRPr="00735F32">
              <w:rPr>
                <w:rFonts w:ascii="TH SarabunPSK" w:hAnsi="TH SarabunPSK" w:cs="TH SarabunPSK"/>
                <w:sz w:val="24"/>
                <w:szCs w:val="24"/>
              </w:rPr>
              <w:t>205/210/225</w:t>
            </w:r>
          </w:p>
          <w:p w14:paraId="1189153F" w14:textId="16AB2E4C" w:rsidR="00DD4916" w:rsidRPr="00735F32" w:rsidRDefault="00592C34" w:rsidP="00DD491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AT.POL. A.</w:t>
            </w:r>
            <w:r w:rsidR="00DD4916" w:rsidRPr="00735F32">
              <w:rPr>
                <w:rFonts w:ascii="TH SarabunPSK" w:hAnsi="TH SarabunPSK" w:cs="TH SarabunPSK"/>
                <w:sz w:val="24"/>
                <w:szCs w:val="24"/>
              </w:rPr>
              <w:t>310/315/330</w:t>
            </w:r>
          </w:p>
          <w:p w14:paraId="5300BFD1" w14:textId="4E8A8D9F" w:rsidR="00DD4916" w:rsidRPr="00735F32" w:rsidRDefault="00592C34" w:rsidP="00DD491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735F32">
              <w:rPr>
                <w:rFonts w:ascii="TH SarabunPSK" w:hAnsi="TH SarabunPSK" w:cs="TH SarabunPSK"/>
                <w:sz w:val="24"/>
                <w:szCs w:val="24"/>
              </w:rPr>
              <w:t>CAT.POL. A.</w:t>
            </w:r>
            <w:r w:rsidR="00DD4916" w:rsidRPr="00735F32">
              <w:rPr>
                <w:rFonts w:ascii="TH SarabunPSK" w:hAnsi="TH SarabunPSK" w:cs="TH SarabunPSK"/>
                <w:sz w:val="24"/>
                <w:szCs w:val="24"/>
              </w:rPr>
              <w:t>405/410/430</w:t>
            </w:r>
          </w:p>
          <w:p w14:paraId="21860826" w14:textId="77777777" w:rsidR="00EA5A42" w:rsidRPr="00194281" w:rsidRDefault="00EA5A42" w:rsidP="005843BC">
            <w:pPr>
              <w:rPr>
                <w:rFonts w:ascii="TH SarabunPSK" w:hAnsi="TH SarabunPSK" w:cs="TH SarabunPSK"/>
                <w:sz w:val="24"/>
                <w:szCs w:val="24"/>
                <w:highlight w:val="green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DF355F9" w14:textId="77777777" w:rsidR="00EA5A42" w:rsidRPr="00E5446A" w:rsidRDefault="00EA5A42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B3605D3" w14:textId="77777777" w:rsidR="00EA5A42" w:rsidRPr="00E5446A" w:rsidRDefault="00EA5A42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8A5DBA" w14:textId="77777777" w:rsidR="00EA5A42" w:rsidRPr="00E5446A" w:rsidRDefault="00EA5A42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13A559A" w14:textId="77777777" w:rsidR="00EA5A42" w:rsidRPr="00E5446A" w:rsidRDefault="00EA5A42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12C4E" w:rsidRPr="00E5446A" w14:paraId="4E63BD19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4829645" w14:textId="170589AF" w:rsidR="00DD4916" w:rsidRPr="00DD4916" w:rsidRDefault="00DD4916" w:rsidP="00D12C4E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735F32">
              <w:rPr>
                <w:rFonts w:ascii="TH SarabunPSK" w:eastAsia="Times New Roman" w:hAnsi="TH SarabunPSK" w:cs="TH SarabunPSK"/>
                <w:sz w:val="24"/>
                <w:szCs w:val="24"/>
              </w:rPr>
              <w:t>2.9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0CBB74C" w14:textId="7EE189A2" w:rsidR="00D12C4E" w:rsidRPr="00E5446A" w:rsidRDefault="00EF0E8C" w:rsidP="008C2E7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Conduct a review of </w:t>
            </w:r>
            <w:r w:rsidR="004F578E" w:rsidRPr="00E5446A">
              <w:rPr>
                <w:rFonts w:ascii="TH SarabunPSK" w:hAnsi="TH SarabunPSK" w:cs="TH SarabunPSK"/>
                <w:sz w:val="24"/>
                <w:szCs w:val="24"/>
              </w:rPr>
              <w:t>Specific Approval (</w:t>
            </w:r>
            <w:r w:rsidR="00592C34" w:rsidRPr="00E5446A">
              <w:rPr>
                <w:rFonts w:ascii="TH SarabunPSK" w:hAnsi="TH SarabunPSK" w:cs="TH SarabunPSK"/>
                <w:sz w:val="24"/>
                <w:szCs w:val="24"/>
              </w:rPr>
              <w:t>e.g.</w:t>
            </w:r>
            <w:r w:rsidR="004F578E" w:rsidRPr="00E5446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592C34" w:rsidRPr="00E5446A">
              <w:rPr>
                <w:rFonts w:ascii="TH SarabunPSK" w:hAnsi="TH SarabunPSK" w:cs="TH SarabunPSK"/>
                <w:sz w:val="24"/>
                <w:szCs w:val="24"/>
              </w:rPr>
              <w:t>LVO,</w:t>
            </w:r>
            <w:r w:rsidR="004F578E" w:rsidRPr="00E5446A">
              <w:rPr>
                <w:rFonts w:ascii="TH SarabunPSK" w:hAnsi="TH SarabunPSK" w:cs="TH SarabunPSK"/>
                <w:sz w:val="24"/>
                <w:szCs w:val="24"/>
              </w:rPr>
              <w:t xml:space="preserve"> EFB, PBN, EDTO, RVSM, DG) 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>and complete checklists fo</w:t>
            </w:r>
            <w:r w:rsidR="00586E1F" w:rsidRPr="00E5446A">
              <w:rPr>
                <w:rFonts w:ascii="TH SarabunPSK" w:hAnsi="TH SarabunPSK" w:cs="TH SarabunPSK"/>
                <w:sz w:val="24"/>
                <w:szCs w:val="24"/>
              </w:rPr>
              <w:t>r the new variant as applicable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4CE532A" w14:textId="0139BD85" w:rsidR="00E010CE" w:rsidRDefault="00E010CE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33133B5A" w14:textId="71EF6FBC" w:rsidR="00E010CE" w:rsidRDefault="00E010CE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15</w:t>
            </w:r>
          </w:p>
          <w:p w14:paraId="40823652" w14:textId="19129507" w:rsidR="00E010CE" w:rsidRDefault="00E010CE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20</w:t>
            </w:r>
          </w:p>
          <w:p w14:paraId="65F1A266" w14:textId="5A5968B8" w:rsidR="00D12C4E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PBN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7326BC6C" w14:textId="357ABAE2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PBN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5045C29C" w14:textId="68819A04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MNPS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1E9CAEF1" w14:textId="2F30A5D7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MNPS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44445274" w14:textId="2C95B425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RVSM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2A9CBA2B" w14:textId="2BA14CBF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RVSM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3A643A6D" w14:textId="7D99980D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LV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64DF5242" w14:textId="6664E0D2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LV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4A438B7A" w14:textId="399C4CA2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7446A863" w14:textId="75D07DDB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532AC126" w14:textId="2F390D5A" w:rsidR="00903D76" w:rsidRDefault="00903D76" w:rsidP="00903D7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10</w:t>
            </w:r>
          </w:p>
          <w:p w14:paraId="287AC5D4" w14:textId="284C4B71" w:rsidR="00903D76" w:rsidRPr="00E5446A" w:rsidRDefault="00903D76" w:rsidP="00B0644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FB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9040DB1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8DF133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F6B30AF" w14:textId="14718633" w:rsidR="00D12C4E" w:rsidRPr="00E5446A" w:rsidRDefault="00B06449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E37667E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12C4E" w:rsidRPr="00E5446A" w14:paraId="1AB43806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35A534D" w14:textId="77777777" w:rsidR="00D12C4E" w:rsidRPr="00E5446A" w:rsidRDefault="005817C0" w:rsidP="00D12C4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63F87F7" w14:textId="77777777" w:rsidR="00D12C4E" w:rsidRDefault="00322207" w:rsidP="00D12C4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sdt>
              <w:sdtPr>
                <w:tag w:val="goog_rdk_0"/>
                <w:id w:val="1786927674"/>
              </w:sdtPr>
              <w:sdtEndPr/>
              <w:sdtContent/>
            </w:sdt>
            <w:sdt>
              <w:sdtPr>
                <w:tag w:val="goog_rdk_6"/>
                <w:id w:val="-979767600"/>
              </w:sdtPr>
              <w:sdtEndPr/>
              <w:sdtContent/>
            </w:sdt>
            <w:sdt>
              <w:sdtPr>
                <w:tag w:val="goog_rdk_13"/>
                <w:id w:val="1238133527"/>
              </w:sdtPr>
              <w:sdtEndPr/>
              <w:sdtContent/>
            </w:sdt>
            <w:sdt>
              <w:sdtPr>
                <w:tag w:val="goog_rdk_14"/>
                <w:id w:val="-1498425381"/>
              </w:sdtPr>
              <w:sdtEndPr/>
              <w:sdtContent/>
            </w:sdt>
            <w:sdt>
              <w:sdtPr>
                <w:tag w:val="goog_rdk_15"/>
                <w:id w:val="1669905412"/>
              </w:sdtPr>
              <w:sdtEndPr/>
              <w:sdtContent/>
            </w:sdt>
            <w:sdt>
              <w:sdtPr>
                <w:tag w:val="goog_rdk_25"/>
                <w:id w:val="1314373561"/>
              </w:sdtPr>
              <w:sdtEndPr/>
              <w:sdtContent/>
            </w:sdt>
            <w:sdt>
              <w:sdtPr>
                <w:tag w:val="goog_rdk_26"/>
                <w:id w:val="1973101697"/>
              </w:sdtPr>
              <w:sdtEndPr/>
              <w:sdtContent/>
            </w:sdt>
            <w:sdt>
              <w:sdtPr>
                <w:tag w:val="goog_rdk_36"/>
                <w:id w:val="-1252652956"/>
              </w:sdtPr>
              <w:sdtEndPr/>
              <w:sdtContent/>
            </w:sdt>
            <w:sdt>
              <w:sdtPr>
                <w:tag w:val="goog_rdk_37"/>
                <w:id w:val="848140450"/>
              </w:sdtPr>
              <w:sdtEndPr/>
              <w:sdtContent/>
            </w:sdt>
            <w:sdt>
              <w:sdtPr>
                <w:tag w:val="goog_rdk_47"/>
                <w:id w:val="-676109477"/>
              </w:sdtPr>
              <w:sdtEndPr/>
              <w:sdtContent/>
            </w:sdt>
            <w:sdt>
              <w:sdtPr>
                <w:tag w:val="goog_rdk_48"/>
                <w:id w:val="-221680265"/>
              </w:sdtPr>
              <w:sdtEndPr/>
              <w:sdtContent/>
            </w:sdt>
            <w:sdt>
              <w:sdtPr>
                <w:tag w:val="goog_rdk_59"/>
                <w:id w:val="-625313203"/>
              </w:sdtPr>
              <w:sdtEndPr/>
              <w:sdtContent/>
            </w:sdt>
            <w:sdt>
              <w:sdtPr>
                <w:tag w:val="goog_rdk_60"/>
                <w:id w:val="1244832459"/>
              </w:sdtPr>
              <w:sdtEndPr/>
              <w:sdtContent/>
            </w:sdt>
            <w:sdt>
              <w:sdtPr>
                <w:tag w:val="goog_rdk_61"/>
                <w:id w:val="-1388648952"/>
              </w:sdtPr>
              <w:sdtEndPr/>
              <w:sdtContent/>
            </w:sdt>
            <w:sdt>
              <w:sdtPr>
                <w:tag w:val="goog_rdk_74"/>
                <w:id w:val="953209678"/>
              </w:sdtPr>
              <w:sdtEndPr/>
              <w:sdtContent/>
            </w:sdt>
            <w:sdt>
              <w:sdtPr>
                <w:tag w:val="goog_rdk_75"/>
                <w:id w:val="-1307083184"/>
              </w:sdtPr>
              <w:sdtEndPr/>
              <w:sdtContent/>
            </w:sdt>
            <w:sdt>
              <w:sdtPr>
                <w:tag w:val="goog_rdk_76"/>
                <w:id w:val="843282961"/>
                <w:showingPlcHdr/>
              </w:sdtPr>
              <w:sdtEndPr/>
              <w:sdtContent>
                <w:r w:rsidR="00846109" w:rsidRPr="008F28A2">
                  <w:t xml:space="preserve">     </w:t>
                </w:r>
              </w:sdtContent>
            </w:sdt>
            <w:r w:rsidR="005817C0" w:rsidRPr="008F28A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irworthiness (AW)</w:t>
            </w:r>
          </w:p>
          <w:p w14:paraId="1B3AAE68" w14:textId="1E4FDF48" w:rsidR="00425218" w:rsidRPr="00425218" w:rsidRDefault="00425218" w:rsidP="00425218">
            <w:pPr>
              <w:tabs>
                <w:tab w:val="left" w:pos="1200"/>
              </w:tabs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ab/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2E42001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4AC7AD1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7F05D1A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B305243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7D0A76F" w14:textId="77777777" w:rsidR="00D12C4E" w:rsidRPr="00E5446A" w:rsidRDefault="00D12C4E" w:rsidP="00D12C4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7FDA733B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ED60AD6" w14:textId="77777777" w:rsidR="005817C0" w:rsidRPr="00E5446A" w:rsidRDefault="005817C0" w:rsidP="005817C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46A6040" w14:textId="229E6FEB" w:rsidR="005817C0" w:rsidRPr="00E5446A" w:rsidRDefault="00586E1F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Has the </w:t>
            </w:r>
            <w:r w:rsidR="00DA468C" w:rsidRPr="00E5446A">
              <w:rPr>
                <w:rFonts w:ascii="TH SarabunPSK" w:hAnsi="TH SarabunPSK" w:cs="TH SarabunPSK"/>
                <w:sz w:val="24"/>
                <w:szCs w:val="24"/>
              </w:rPr>
              <w:t>GMM been revised to reflect the impact of the new type or variant of aircraft?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5A7814A" w14:textId="77777777" w:rsidR="005817C0" w:rsidRDefault="0019731A" w:rsidP="005E050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6A94558C" w14:textId="5617AF73" w:rsidR="001B0C60" w:rsidRPr="00E5446A" w:rsidRDefault="001B0C60" w:rsidP="005E0500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7A2CE59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BD31B27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CC57373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DEAB2CF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5A99C5CA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A839BEF" w14:textId="77777777" w:rsidR="005817C0" w:rsidRPr="00E5446A" w:rsidRDefault="005817C0" w:rsidP="005817C0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602299F" w14:textId="2FC9D8ED" w:rsidR="00334571" w:rsidRPr="00E5446A" w:rsidRDefault="00C6794A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Has the Maintenance </w:t>
            </w:r>
            <w:proofErr w:type="spellStart"/>
            <w:r w:rsidRPr="00E5446A">
              <w:rPr>
                <w:rFonts w:ascii="TH SarabunPSK" w:hAnsi="TH SarabunPSK" w:cs="TH SarabunPSK"/>
                <w:sz w:val="24"/>
                <w:szCs w:val="24"/>
              </w:rPr>
              <w:t>Programme</w:t>
            </w:r>
            <w:proofErr w:type="spellEnd"/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been revised to reflect the impact of the </w:t>
            </w:r>
            <w:r w:rsidR="006028AC" w:rsidRPr="00735F32">
              <w:rPr>
                <w:rFonts w:ascii="TH SarabunPSK" w:hAnsi="TH SarabunPSK" w:cs="TH SarabunPSK"/>
                <w:sz w:val="24"/>
                <w:szCs w:val="24"/>
              </w:rPr>
              <w:t>variant of aircraft</w:t>
            </w:r>
            <w:r w:rsidRPr="00735F32">
              <w:rPr>
                <w:rFonts w:ascii="TH SarabunPSK" w:hAnsi="TH SarabunPSK" w:cs="TH SarabunPSK"/>
                <w:sz w:val="24"/>
                <w:szCs w:val="24"/>
              </w:rPr>
              <w:t>, or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a new AMP produced for the new type?   </w:t>
            </w:r>
          </w:p>
          <w:p w14:paraId="3C036DBD" w14:textId="77777777" w:rsidR="00334571" w:rsidRPr="00E5446A" w:rsidRDefault="00334571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A95AF3E" w14:textId="77777777" w:rsidR="005817C0" w:rsidRPr="00E5446A" w:rsidRDefault="00C6794A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For a new AMP </w:t>
            </w:r>
            <w:proofErr w:type="gramStart"/>
            <w:r w:rsidRPr="00E5446A">
              <w:rPr>
                <w:rFonts w:ascii="TH SarabunPSK" w:hAnsi="TH SarabunPSK" w:cs="TH SarabunPSK"/>
                <w:sz w:val="24"/>
                <w:szCs w:val="24"/>
              </w:rPr>
              <w:t>review</w:t>
            </w:r>
            <w:proofErr w:type="gramEnd"/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it using the AMP Checklist</w:t>
            </w:r>
            <w:r w:rsidR="00334571" w:rsidRPr="00E5446A">
              <w:rPr>
                <w:rFonts w:ascii="TH SarabunPSK" w:hAnsi="TH SarabunPSK" w:cs="TH SarabunPSK"/>
                <w:sz w:val="24"/>
                <w:szCs w:val="24"/>
              </w:rPr>
              <w:t>?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44E8C4E" w14:textId="77777777" w:rsidR="005817C0" w:rsidRDefault="00E36167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456A444B" w14:textId="2469364C" w:rsidR="001B0C60" w:rsidRPr="00E5446A" w:rsidRDefault="001B0C6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CADC2C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96D3F2E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1D8E38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BE5D143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3F4E025A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A5190DD" w14:textId="6475BEF1" w:rsidR="00CC0BE5" w:rsidRPr="00E5446A" w:rsidRDefault="00CC0BE5" w:rsidP="00CC0BE5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3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62F67F8" w14:textId="2705F626" w:rsidR="00CC0BE5" w:rsidRPr="00153F48" w:rsidRDefault="00CC0BE5" w:rsidP="005E0500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Has the reliability program been revised to reflect the </w:t>
            </w:r>
            <w:r w:rsidR="004B6402" w:rsidRPr="00153F48">
              <w:rPr>
                <w:rFonts w:ascii="TH SarabunPSK" w:hAnsi="TH SarabunPSK" w:cs="TH SarabunPSK"/>
                <w:sz w:val="24"/>
                <w:szCs w:val="24"/>
              </w:rPr>
              <w:t>variant of aircraft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or new type? (if applicable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D0E4014" w14:textId="77777777" w:rsidR="00CC0BE5" w:rsidRDefault="00E36167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67F89CA5" w14:textId="66BD0E50" w:rsidR="00DF6B7A" w:rsidRPr="00E5446A" w:rsidRDefault="00DF6B7A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79E4DDE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F1E150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0190C59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BFBA0A1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38BF77A3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BD0393" w14:textId="4243D97B" w:rsidR="00CC0BE5" w:rsidRPr="00E5446A" w:rsidRDefault="00CC0BE5" w:rsidP="00CC0BE5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4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43EDFD1" w14:textId="0377CBE7" w:rsidR="00CC0BE5" w:rsidRPr="00153F48" w:rsidRDefault="00CC0BE5" w:rsidP="00CC0BE5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Has the engine condition monitoring program been revised to reflect the </w:t>
            </w:r>
            <w:r w:rsidR="004B6402" w:rsidRPr="00153F48">
              <w:rPr>
                <w:rFonts w:ascii="TH SarabunPSK" w:hAnsi="TH SarabunPSK" w:cs="TH SarabunPSK"/>
                <w:sz w:val="24"/>
                <w:szCs w:val="24"/>
              </w:rPr>
              <w:t xml:space="preserve">variant of aircraft 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>or new type (if applicable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65FA1D1" w14:textId="77777777" w:rsidR="00CC0BE5" w:rsidRDefault="00E36167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47226332" w14:textId="2DCFB401" w:rsidR="00DF6B7A" w:rsidRPr="00E5446A" w:rsidRDefault="00DF6B7A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D4462B6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8BA907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FE01AE7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374F3F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31CD66B8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45D7132" w14:textId="1F46B3C0" w:rsidR="00CC0BE5" w:rsidRPr="00E5446A" w:rsidRDefault="00CC0BE5" w:rsidP="00CC0BE5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5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CC61DB" w14:textId="359BC855" w:rsidR="00CC0BE5" w:rsidRPr="00153F48" w:rsidRDefault="00CC0BE5" w:rsidP="00CC0BE5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Has the ETOPS manual been revised to reflect </w:t>
            </w:r>
            <w:r w:rsidR="00592C34" w:rsidRPr="00153F48">
              <w:rPr>
                <w:rFonts w:ascii="TH SarabunPSK" w:hAnsi="TH SarabunPSK" w:cs="TH SarabunPSK"/>
                <w:sz w:val="24"/>
                <w:szCs w:val="24"/>
              </w:rPr>
              <w:t xml:space="preserve">the </w:t>
            </w:r>
            <w:r w:rsidR="00592C34" w:rsidRPr="00592C34">
              <w:rPr>
                <w:rFonts w:ascii="TH SarabunPSK" w:hAnsi="TH SarabunPSK" w:cs="TH SarabunPSK"/>
                <w:sz w:val="24"/>
                <w:szCs w:val="24"/>
              </w:rPr>
              <w:t>variant</w:t>
            </w:r>
            <w:r w:rsidR="004B6402" w:rsidRPr="00592C34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4B6402" w:rsidRPr="00153F48">
              <w:rPr>
                <w:rFonts w:ascii="TH SarabunPSK" w:hAnsi="TH SarabunPSK" w:cs="TH SarabunPSK"/>
                <w:sz w:val="24"/>
                <w:szCs w:val="24"/>
              </w:rPr>
              <w:t>of aircraft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or new type (if applicable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4F49EA6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SPA.EDTO.100</w:t>
            </w:r>
          </w:p>
          <w:p w14:paraId="67774229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SPA.EDTO.101</w:t>
            </w:r>
          </w:p>
          <w:p w14:paraId="65320279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SPA.EDTO.105</w:t>
            </w:r>
          </w:p>
          <w:p w14:paraId="4A95C528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lastRenderedPageBreak/>
              <w:t>SPA.EDTO.110</w:t>
            </w:r>
          </w:p>
          <w:p w14:paraId="6EB96A44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 xml:space="preserve">GM1 SPA.EDTO </w:t>
            </w:r>
          </w:p>
          <w:p w14:paraId="5A2EB1A1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AMC1 SPA.EDTO.105</w:t>
            </w:r>
          </w:p>
          <w:p w14:paraId="4C61624D" w14:textId="77777777" w:rsidR="003C66DA" w:rsidRP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GM1 SPA.EDTO.105 &amp; 110</w:t>
            </w:r>
          </w:p>
          <w:p w14:paraId="0D133841" w14:textId="4F0504A1" w:rsidR="00CC0BE5" w:rsidRPr="00E5446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66DA">
              <w:rPr>
                <w:rFonts w:ascii="TH SarabunPSK" w:hAnsi="TH SarabunPSK" w:cs="TH SarabunPSK"/>
                <w:sz w:val="24"/>
                <w:szCs w:val="24"/>
              </w:rPr>
              <w:t>AMC1 SPA.EDTO. 11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561D41B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512D605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EA938DC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CF72EDA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0A6068D6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EA6EB2" w14:textId="3F5802E0" w:rsidR="00CC0BE5" w:rsidRPr="00E5446A" w:rsidRDefault="00CC0BE5" w:rsidP="00CC0BE5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6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FA571F0" w14:textId="1C72E95F" w:rsidR="00CC0BE5" w:rsidRPr="00153F48" w:rsidRDefault="00CC0BE5" w:rsidP="00CC0BE5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>Have the aircraft records been updated to include the required records for the</w:t>
            </w:r>
            <w:r w:rsidR="00153F48" w:rsidRPr="00153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4B6402" w:rsidRPr="00153F48">
              <w:rPr>
                <w:rFonts w:ascii="TH SarabunPSK" w:hAnsi="TH SarabunPSK" w:cs="TH SarabunPSK"/>
                <w:sz w:val="24"/>
                <w:szCs w:val="24"/>
              </w:rPr>
              <w:t xml:space="preserve">variant of aircraft 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>or new type?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8F6CE5C" w14:textId="77777777" w:rsidR="00CC0BE5" w:rsidRDefault="00E36167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7D903BFB" w14:textId="2F57A5D8" w:rsidR="00DF6B7A" w:rsidRPr="00E5446A" w:rsidRDefault="00DF6B7A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15A1AA0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BC2B2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5CFD4B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11FC1F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749EF58E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A2A040" w14:textId="1092F5BC" w:rsidR="00CC0BE5" w:rsidRPr="00E5446A" w:rsidRDefault="00CC0BE5" w:rsidP="00CC0BE5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7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CEA8E2C" w14:textId="58A0995D" w:rsidR="00CC0BE5" w:rsidRPr="00153F48" w:rsidRDefault="00CC0BE5" w:rsidP="00CC0BE5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Has the operator evaluated and arranged all technical documents </w:t>
            </w:r>
            <w:r w:rsidR="004A7179" w:rsidRPr="00153F48">
              <w:rPr>
                <w:rFonts w:ascii="TH SarabunPSK" w:hAnsi="TH SarabunPSK" w:cs="TH SarabunPSK"/>
                <w:sz w:val="24"/>
                <w:szCs w:val="24"/>
              </w:rPr>
              <w:t>from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TC holder for </w:t>
            </w:r>
            <w:r w:rsidR="004B6402" w:rsidRPr="00153F48">
              <w:rPr>
                <w:rFonts w:ascii="TH SarabunPSK" w:hAnsi="TH SarabunPSK" w:cs="TH SarabunPSK"/>
                <w:sz w:val="24"/>
                <w:szCs w:val="24"/>
              </w:rPr>
              <w:t>variant of aircraft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112693" w:rsidRPr="00153F48">
              <w:rPr>
                <w:rFonts w:ascii="TH SarabunPSK" w:hAnsi="TH SarabunPSK" w:cs="TH SarabunPSK"/>
                <w:sz w:val="24"/>
                <w:szCs w:val="24"/>
              </w:rPr>
              <w:t xml:space="preserve">or new type 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>such as IPC, AMM, SRM etc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DE6354" w14:textId="77777777" w:rsidR="00CC0BE5" w:rsidRDefault="00E36167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19731A">
              <w:rPr>
                <w:rFonts w:ascii="TH SarabunPSK" w:hAnsi="TH SarabunPSK" w:cs="TH SarabunPSK"/>
                <w:sz w:val="24"/>
                <w:szCs w:val="24"/>
              </w:rPr>
              <w:t>ORO.GEN.110</w:t>
            </w:r>
          </w:p>
          <w:p w14:paraId="60143415" w14:textId="55C5A468" w:rsidR="00E36167" w:rsidRPr="00E5446A" w:rsidRDefault="00E36167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ORO.MLR.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21EF9F4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67A8EE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C8A182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3E8CA1F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0BE5" w:rsidRPr="00E5446A" w14:paraId="519C35E5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13F30D0" w14:textId="5A3DDC9F" w:rsidR="00CC0BE5" w:rsidRPr="00E5446A" w:rsidRDefault="00CC0BE5" w:rsidP="00CC0BE5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E5446A">
              <w:rPr>
                <w:rFonts w:ascii="TH SarabunPSK" w:eastAsia="Times New Roman" w:hAnsi="TH SarabunPSK" w:cs="TH SarabunPSK" w:hint="cs"/>
                <w:sz w:val="24"/>
                <w:szCs w:val="24"/>
              </w:rPr>
              <w:t>3.</w:t>
            </w:r>
            <w:r w:rsidR="00153F48">
              <w:rPr>
                <w:rFonts w:ascii="TH SarabunPSK" w:eastAsia="Times New Roman" w:hAnsi="TH SarabunPSK" w:cs="TH SarabunPSK"/>
                <w:sz w:val="24"/>
                <w:szCs w:val="24"/>
              </w:rPr>
              <w:t>8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7543023" w14:textId="0513B795" w:rsidR="00BB254B" w:rsidRPr="00153F48" w:rsidRDefault="00BB254B" w:rsidP="009B09C2">
            <w:pPr>
              <w:jc w:val="thaiDistribute"/>
              <w:rPr>
                <w:rFonts w:ascii="TH SarabunPSK" w:hAnsi="TH SarabunPSK" w:cs="TH SarabunPSK"/>
                <w:strike/>
                <w:color w:val="EE0000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>Conduct a review of Specific Approval (</w:t>
            </w:r>
            <w:r w:rsidR="00112693" w:rsidRPr="00153F48">
              <w:rPr>
                <w:rFonts w:ascii="TH SarabunPSK" w:hAnsi="TH SarabunPSK" w:cs="TH SarabunPSK"/>
                <w:sz w:val="24"/>
                <w:szCs w:val="24"/>
              </w:rPr>
              <w:t>e.g.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592C34" w:rsidRPr="00153F48">
              <w:rPr>
                <w:rFonts w:ascii="TH SarabunPSK" w:hAnsi="TH SarabunPSK" w:cs="TH SarabunPSK"/>
                <w:sz w:val="24"/>
                <w:szCs w:val="24"/>
              </w:rPr>
              <w:t>LVO,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EFB, PBN, EDTO, RVSM, DG) and complete checklists for </w:t>
            </w:r>
            <w:proofErr w:type="gramStart"/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the </w:t>
            </w:r>
            <w:r w:rsidR="00112693" w:rsidRPr="00153F48">
              <w:rPr>
                <w:rFonts w:ascii="TH SarabunPSK" w:hAnsi="TH SarabunPSK" w:cs="TH SarabunPSK"/>
                <w:sz w:val="24"/>
                <w:szCs w:val="24"/>
              </w:rPr>
              <w:t xml:space="preserve"> variant</w:t>
            </w:r>
            <w:proofErr w:type="gramEnd"/>
            <w:r w:rsidR="00112693" w:rsidRPr="00153F48">
              <w:rPr>
                <w:rFonts w:ascii="TH SarabunPSK" w:hAnsi="TH SarabunPSK" w:cs="TH SarabunPSK"/>
                <w:sz w:val="24"/>
                <w:szCs w:val="24"/>
              </w:rPr>
              <w:t xml:space="preserve"> of aircraft or new type</w:t>
            </w:r>
            <w:r w:rsidR="00112693" w:rsidRPr="00153F48">
              <w:rPr>
                <w:rFonts w:ascii="TH SarabunPSK" w:hAnsi="TH SarabunPSK" w:cs="TH SarabunPSK"/>
                <w:strike/>
                <w:color w:val="EE0000"/>
                <w:sz w:val="24"/>
                <w:szCs w:val="24"/>
              </w:rPr>
              <w:t xml:space="preserve"> </w:t>
            </w:r>
            <w:r w:rsidR="00112693" w:rsidRPr="00153F48">
              <w:rPr>
                <w:rFonts w:ascii="TH SarabunPSK" w:hAnsi="TH SarabunPSK" w:cs="TH SarabunPSK"/>
                <w:sz w:val="24"/>
                <w:szCs w:val="24"/>
              </w:rPr>
              <w:t>(if applicable)</w:t>
            </w:r>
          </w:p>
          <w:p w14:paraId="40406884" w14:textId="0D537FA2" w:rsidR="000D68AB" w:rsidRPr="00153F48" w:rsidRDefault="000D68AB" w:rsidP="009B09C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5774BF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0B26B68E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15</w:t>
            </w:r>
          </w:p>
          <w:p w14:paraId="67362007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010CE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GEN</w:t>
            </w:r>
            <w:r w:rsidRPr="00E010C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E010CE">
              <w:rPr>
                <w:rFonts w:ascii="TH SarabunPSK" w:hAnsi="TH SarabunPSK" w:cs="TH SarabunPSK"/>
                <w:sz w:val="24"/>
                <w:szCs w:val="24"/>
              </w:rPr>
              <w:t>120</w:t>
            </w:r>
          </w:p>
          <w:p w14:paraId="2277A076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PBN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62538244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PBN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38B95BC5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MNPS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3A027214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MNPS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0ADF371F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RVSM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3052492D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RVSM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5FCDFD91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LV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7C8582AE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LV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28F359B4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  <w:p w14:paraId="1AC5180C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16384D0B" w14:textId="77777777" w:rsidR="003C66D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DTO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10</w:t>
            </w:r>
          </w:p>
          <w:p w14:paraId="7085112B" w14:textId="08F059D2" w:rsidR="000238F3" w:rsidRPr="00E5446A" w:rsidRDefault="003C66DA" w:rsidP="003C66DA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903D76">
              <w:rPr>
                <w:rFonts w:ascii="TH SarabunPSK" w:hAnsi="TH SarabunPSK" w:cs="TH SarabunPSK"/>
                <w:sz w:val="24"/>
                <w:szCs w:val="24"/>
              </w:rPr>
              <w:t>SPA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EFB</w:t>
            </w:r>
            <w:r w:rsidRPr="00903D7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.</w:t>
            </w:r>
            <w:r w:rsidRPr="00903D76">
              <w:rPr>
                <w:rFonts w:ascii="TH SarabunPSK" w:hAnsi="TH SarabunPSK" w:cs="TH SarabunPSK"/>
                <w:sz w:val="24"/>
                <w:szCs w:val="24"/>
              </w:rPr>
              <w:t>100</w:t>
            </w: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7EA6EE0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7AC366F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4B0F67F" w14:textId="77777777" w:rsidR="00CC0BE5" w:rsidRPr="00E5446A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3782FE4" w14:textId="77777777" w:rsidR="00CC0BE5" w:rsidRDefault="00CC0BE5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C21DE70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4CFF052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61AC522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12C20CE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5B7C0DE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6F30EC2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A6530A6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0DDCCC1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716731D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1BD41F9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4CEF886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2634C40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AC7F4C0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9A58207" w14:textId="77777777" w:rsidR="00112693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3ED4C7D" w14:textId="77777777" w:rsidR="00112693" w:rsidRPr="00E5446A" w:rsidRDefault="00112693" w:rsidP="00CC0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7C275331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0CC6DE7" w14:textId="77777777" w:rsidR="005817C0" w:rsidRPr="00E5446A" w:rsidRDefault="006A6BB2" w:rsidP="005817C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DA11D58" w14:textId="4941A9BB" w:rsidR="005817C0" w:rsidRPr="00E5446A" w:rsidRDefault="006A6BB2" w:rsidP="005817C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F28A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Training (O</w:t>
            </w:r>
            <w:r w:rsidR="00592C3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PS</w:t>
            </w:r>
            <w:r w:rsidRPr="008F28A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and AW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8EF9E7F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BA04CC5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FAE0B37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2F11B50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6B1C033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023F0B49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BAF89DF" w14:textId="77777777" w:rsidR="005817C0" w:rsidRPr="00E5446A" w:rsidRDefault="006A6BB2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4.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848E848" w14:textId="77777777" w:rsidR="005817C0" w:rsidRPr="00E5446A" w:rsidRDefault="00DB2D9A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>Has the operator established training required for differences between this aircraft variant and the existing AOC holder’s fleet of the type</w:t>
            </w:r>
            <w:r w:rsidR="00334571" w:rsidRPr="00E5446A">
              <w:rPr>
                <w:rFonts w:ascii="TH SarabunPSK" w:hAnsi="TH SarabunPSK" w:cs="TH SarabunPSK"/>
                <w:sz w:val="24"/>
                <w:szCs w:val="24"/>
              </w:rPr>
              <w:t>?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4A572B" w14:textId="77777777" w:rsidR="006A50AE" w:rsidRPr="006A50AE" w:rsidRDefault="006A50AE" w:rsidP="006A50AE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6A50AE">
              <w:rPr>
                <w:rFonts w:ascii="TH SarabunPSK" w:hAnsi="TH SarabunPSK" w:cs="TH SarabunPSK"/>
                <w:sz w:val="24"/>
                <w:szCs w:val="24"/>
              </w:rPr>
              <w:t>ORO.FC.120</w:t>
            </w:r>
          </w:p>
          <w:p w14:paraId="33FF0A0D" w14:textId="77777777" w:rsidR="006A50AE" w:rsidRPr="006A50AE" w:rsidRDefault="006A50AE" w:rsidP="006A50AE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6A50AE">
              <w:rPr>
                <w:rFonts w:ascii="TH SarabunPSK" w:hAnsi="TH SarabunPSK" w:cs="TH SarabunPSK"/>
                <w:sz w:val="24"/>
                <w:szCs w:val="24"/>
              </w:rPr>
              <w:t>ORO.FC.125</w:t>
            </w:r>
          </w:p>
          <w:p w14:paraId="7CE78D4A" w14:textId="77777777" w:rsidR="005817C0" w:rsidRDefault="006A50AE" w:rsidP="006A50AE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6A50AE">
              <w:rPr>
                <w:rFonts w:ascii="TH SarabunPSK" w:hAnsi="TH SarabunPSK" w:cs="TH SarabunPSK"/>
                <w:sz w:val="24"/>
                <w:szCs w:val="24"/>
              </w:rPr>
              <w:t>ORO.FC.220</w:t>
            </w:r>
          </w:p>
          <w:p w14:paraId="516951BE" w14:textId="77777777" w:rsidR="003F1AD8" w:rsidRP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F1AD8">
              <w:rPr>
                <w:rFonts w:ascii="TH SarabunPSK" w:hAnsi="TH SarabunPSK" w:cs="TH SarabunPSK"/>
                <w:sz w:val="24"/>
                <w:szCs w:val="24"/>
              </w:rPr>
              <w:t>AMC1 ORO.FC.125</w:t>
            </w:r>
          </w:p>
          <w:p w14:paraId="5071CD0D" w14:textId="77777777" w:rsidR="003F1AD8" w:rsidRP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F1AD8">
              <w:rPr>
                <w:rFonts w:ascii="TH SarabunPSK" w:hAnsi="TH SarabunPSK" w:cs="TH SarabunPSK"/>
                <w:sz w:val="24"/>
                <w:szCs w:val="24"/>
              </w:rPr>
              <w:t>AMC2 ORO.FC.125</w:t>
            </w:r>
          </w:p>
          <w:p w14:paraId="38D43C32" w14:textId="77777777" w:rsidR="003F1AD8" w:rsidRP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F1AD8">
              <w:rPr>
                <w:rFonts w:ascii="TH SarabunPSK" w:hAnsi="TH SarabunPSK" w:cs="TH SarabunPSK"/>
                <w:sz w:val="24"/>
                <w:szCs w:val="24"/>
              </w:rPr>
              <w:t>AMC1 ORO.FC.125(b)</w:t>
            </w:r>
          </w:p>
          <w:p w14:paraId="41162726" w14:textId="77777777" w:rsidR="003F1AD8" w:rsidRP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F1AD8">
              <w:rPr>
                <w:rFonts w:ascii="TH SarabunPSK" w:hAnsi="TH SarabunPSK" w:cs="TH SarabunPSK"/>
                <w:sz w:val="24"/>
                <w:szCs w:val="24"/>
              </w:rPr>
              <w:t>AMC1 ORO.FC.220</w:t>
            </w:r>
          </w:p>
          <w:p w14:paraId="234565D7" w14:textId="77777777" w:rsid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F1AD8">
              <w:rPr>
                <w:rFonts w:ascii="TH SarabunPSK" w:hAnsi="TH SarabunPSK" w:cs="TH SarabunPSK"/>
                <w:sz w:val="24"/>
                <w:szCs w:val="24"/>
              </w:rPr>
              <w:t>AMC3 ORO.FC.220</w:t>
            </w:r>
          </w:p>
          <w:p w14:paraId="70BC6B42" w14:textId="77777777" w:rsidR="00153F48" w:rsidRDefault="00153F4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5B32A5E" w14:textId="09E8C69B" w:rsidR="00153F48" w:rsidRPr="00E5446A" w:rsidRDefault="00153F4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56D15BD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4E7E4D7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F42E0EC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3BBAF3F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49372CA8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7A0ABB0" w14:textId="77777777" w:rsidR="005817C0" w:rsidRPr="00E5446A" w:rsidRDefault="006A6BB2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lastRenderedPageBreak/>
              <w:t>4.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E7534E" w14:textId="358EC538" w:rsidR="005817C0" w:rsidRPr="00E5446A" w:rsidRDefault="009B1380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For a new type </w:t>
            </w:r>
            <w:r w:rsidR="00F2572F" w:rsidRPr="00E5446A">
              <w:rPr>
                <w:rFonts w:ascii="TH SarabunPSK" w:hAnsi="TH SarabunPSK" w:cs="TH SarabunPSK"/>
                <w:sz w:val="24"/>
                <w:szCs w:val="24"/>
              </w:rPr>
              <w:t xml:space="preserve">or variant 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>check</w:t>
            </w:r>
            <w:r w:rsidR="00334571" w:rsidRPr="00E5446A"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the appropriate </w:t>
            </w:r>
            <w:r w:rsidR="005E0500" w:rsidRPr="00E5446A">
              <w:rPr>
                <w:rFonts w:ascii="TH SarabunPSK" w:hAnsi="TH SarabunPSK" w:cs="TH SarabunPSK"/>
                <w:sz w:val="24"/>
                <w:szCs w:val="24"/>
              </w:rPr>
              <w:t>training is addressed in the OM-</w:t>
            </w:r>
            <w:r w:rsidR="00592C34" w:rsidRPr="00E5446A">
              <w:rPr>
                <w:rFonts w:ascii="TH SarabunPSK" w:hAnsi="TH SarabunPSK" w:cs="TH SarabunPSK"/>
                <w:sz w:val="24"/>
                <w:szCs w:val="24"/>
              </w:rPr>
              <w:t>D</w:t>
            </w:r>
            <w:r w:rsidRPr="00E5446A">
              <w:rPr>
                <w:rFonts w:ascii="TH SarabunPSK" w:hAnsi="TH SarabunPSK" w:cs="TH SarabunPSK"/>
                <w:sz w:val="24"/>
                <w:szCs w:val="24"/>
              </w:rPr>
              <w:t xml:space="preserve"> and Engineering manuals.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C0FFFF" w14:textId="77777777" w:rsidR="003F1AD8" w:rsidRDefault="003F1AD8" w:rsidP="003F1AD8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6A50AE">
              <w:rPr>
                <w:rFonts w:ascii="TH SarabunPSK" w:hAnsi="TH SarabunPSK" w:cs="TH SarabunPSK"/>
                <w:sz w:val="24"/>
                <w:szCs w:val="24"/>
              </w:rPr>
              <w:t>ORO.FC.220</w:t>
            </w:r>
          </w:p>
          <w:p w14:paraId="3339FEC3" w14:textId="5AE77003" w:rsidR="005817C0" w:rsidRPr="00E5446A" w:rsidRDefault="005817C0" w:rsidP="00F4253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2EF59E0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357DAD0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C7241BE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650EA3E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5817C0" w:rsidRPr="00E5446A" w14:paraId="767597B5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4B90497" w14:textId="77777777" w:rsidR="005817C0" w:rsidRPr="00E5446A" w:rsidRDefault="006A6BB2" w:rsidP="005817C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8F213B6" w14:textId="551E4EFF" w:rsidR="005817C0" w:rsidRPr="00E5446A" w:rsidRDefault="006A6BB2" w:rsidP="005817C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Sign off (O</w:t>
            </w:r>
            <w:r w:rsidR="00592C3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PS </w:t>
            </w:r>
            <w:r w:rsidRPr="00E5446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nd AW)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9EAF472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5B0B69E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75AB93F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E816475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4F78352" w14:textId="77777777" w:rsidR="005817C0" w:rsidRPr="00E5446A" w:rsidRDefault="005817C0" w:rsidP="005817C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A27635" w:rsidRPr="00E5446A" w14:paraId="707355D3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39BAF1F" w14:textId="20D038FF" w:rsidR="00A27635" w:rsidRPr="00153F48" w:rsidRDefault="0028300F" w:rsidP="00A27635">
            <w:pPr>
              <w:rPr>
                <w:rFonts w:ascii="TH SarabunPSK" w:eastAsia="Times New Roman" w:hAnsi="TH SarabunPSK" w:cs="TH SarabunPSK"/>
                <w:strike/>
                <w:color w:val="000000"/>
                <w:sz w:val="24"/>
                <w:szCs w:val="24"/>
              </w:rPr>
            </w:pPr>
            <w:r w:rsidRP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5.1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699E7EC" w14:textId="21CEB651" w:rsidR="00A27635" w:rsidRPr="00153F48" w:rsidRDefault="00A27635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>Ops Sign off (POI</w:t>
            </w:r>
            <w:r w:rsidR="00592C34" w:rsidRPr="00153F48">
              <w:rPr>
                <w:rFonts w:ascii="TH SarabunPSK" w:hAnsi="TH SarabunPSK" w:cs="TH SarabunPSK"/>
                <w:sz w:val="24"/>
                <w:szCs w:val="24"/>
              </w:rPr>
              <w:t>):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Name and Date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62E9ED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2B514D8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7ED83F4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DEBE72E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E10AAC0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A27635" w:rsidRPr="00E5446A" w14:paraId="41903E3B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B063D6" w14:textId="777C5C23" w:rsidR="00A27635" w:rsidRPr="00153F48" w:rsidRDefault="0028300F" w:rsidP="00A27635">
            <w:pPr>
              <w:rPr>
                <w:rFonts w:ascii="TH SarabunPSK" w:eastAsia="Times New Roman" w:hAnsi="TH SarabunPSK" w:cs="TH SarabunPSK"/>
                <w:strike/>
                <w:color w:val="000000"/>
                <w:sz w:val="24"/>
                <w:szCs w:val="24"/>
              </w:rPr>
            </w:pPr>
            <w:r w:rsidRP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5.2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0F2B6AC" w14:textId="16813E20" w:rsidR="00A27635" w:rsidRPr="00153F48" w:rsidRDefault="00A27635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>AW Sign off (AWI</w:t>
            </w:r>
            <w:r w:rsidR="00592C34" w:rsidRPr="00153F48">
              <w:rPr>
                <w:rFonts w:ascii="TH SarabunPSK" w:hAnsi="TH SarabunPSK" w:cs="TH SarabunPSK"/>
                <w:sz w:val="24"/>
                <w:szCs w:val="24"/>
              </w:rPr>
              <w:t>):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Name and Date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A56CB96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ECD10EF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C0F79B0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8BC3F1C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8CDFDD8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A27635" w:rsidRPr="00E5446A" w14:paraId="2753DD12" w14:textId="77777777" w:rsidTr="0005085C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5B03373" w14:textId="221B5ED4" w:rsidR="00A27635" w:rsidRPr="00153F48" w:rsidRDefault="0028300F" w:rsidP="00A27635">
            <w:pPr>
              <w:rPr>
                <w:rFonts w:ascii="TH SarabunPSK" w:eastAsia="Times New Roman" w:hAnsi="TH SarabunPSK" w:cs="TH SarabunPSK"/>
                <w:strike/>
                <w:color w:val="000000"/>
                <w:sz w:val="24"/>
                <w:szCs w:val="24"/>
              </w:rPr>
            </w:pPr>
            <w:r w:rsidRPr="00153F48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5.3</w:t>
            </w:r>
          </w:p>
        </w:tc>
        <w:tc>
          <w:tcPr>
            <w:tcW w:w="432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3B2B0B2" w14:textId="5021E190" w:rsidR="00A27635" w:rsidRPr="00153F48" w:rsidRDefault="00A27635" w:rsidP="00540F0B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153F48">
              <w:rPr>
                <w:rFonts w:ascii="TH SarabunPSK" w:hAnsi="TH SarabunPSK" w:cs="TH SarabunPSK"/>
                <w:sz w:val="24"/>
                <w:szCs w:val="24"/>
              </w:rPr>
              <w:t>O</w:t>
            </w:r>
            <w:r w:rsidR="00865C7B">
              <w:rPr>
                <w:rFonts w:ascii="TH SarabunPSK" w:hAnsi="TH SarabunPSK" w:cs="TH SarabunPSK"/>
                <w:sz w:val="24"/>
                <w:szCs w:val="24"/>
              </w:rPr>
              <w:t>PS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S</w:t>
            </w:r>
            <w:r w:rsidR="00865C7B">
              <w:rPr>
                <w:rFonts w:ascii="TH SarabunPSK" w:hAnsi="TH SarabunPSK" w:cs="TH SarabunPSK"/>
                <w:sz w:val="24"/>
                <w:szCs w:val="24"/>
              </w:rPr>
              <w:t>PEC</w:t>
            </w:r>
            <w:r w:rsidRPr="00153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218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318869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4B05A0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523B107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54B3496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76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12D0635" w14:textId="77777777" w:rsidR="00A27635" w:rsidRPr="00E5446A" w:rsidRDefault="00A27635" w:rsidP="00A2763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p w14:paraId="57A59AEF" w14:textId="77777777" w:rsidR="00933C71" w:rsidRPr="00E5446A" w:rsidRDefault="00933C71" w:rsidP="0028300F">
      <w:pPr>
        <w:spacing w:after="0"/>
        <w:rPr>
          <w:rFonts w:ascii="TH SarabunPSK" w:hAnsi="TH SarabunPSK" w:cs="TH SarabunPSK"/>
          <w:sz w:val="28"/>
          <w:szCs w:val="36"/>
        </w:rPr>
      </w:pPr>
    </w:p>
    <w:p w14:paraId="49BD0167" w14:textId="35E97120" w:rsidR="00D82B5C" w:rsidRPr="00E5446A" w:rsidRDefault="00F81800" w:rsidP="00D82B5C">
      <w:pPr>
        <w:spacing w:after="0"/>
        <w:ind w:left="-360"/>
        <w:rPr>
          <w:rFonts w:ascii="TH SarabunPSK" w:hAnsi="TH SarabunPSK" w:cs="TH SarabunPSK"/>
          <w:sz w:val="28"/>
          <w:szCs w:val="36"/>
        </w:rPr>
      </w:pPr>
      <w:r w:rsidRPr="00E5446A">
        <w:rPr>
          <w:rFonts w:ascii="TH SarabunPSK" w:hAnsi="TH SarabunPSK" w:cs="TH SarabunPSK"/>
          <w:sz w:val="28"/>
          <w:szCs w:val="36"/>
        </w:rPr>
        <w:t>S = Satisfied</w:t>
      </w:r>
    </w:p>
    <w:p w14:paraId="72EBB5D7" w14:textId="77777777" w:rsidR="00D82B5C" w:rsidRPr="00E5446A" w:rsidRDefault="00D82B5C" w:rsidP="00D82B5C">
      <w:pPr>
        <w:spacing w:after="0"/>
        <w:ind w:left="-360"/>
        <w:rPr>
          <w:rFonts w:ascii="TH SarabunPSK" w:hAnsi="TH SarabunPSK" w:cs="TH SarabunPSK"/>
          <w:sz w:val="28"/>
          <w:szCs w:val="36"/>
        </w:rPr>
      </w:pPr>
      <w:r w:rsidRPr="00E5446A">
        <w:rPr>
          <w:rFonts w:ascii="TH SarabunPSK" w:hAnsi="TH SarabunPSK" w:cs="TH SarabunPSK"/>
          <w:sz w:val="28"/>
          <w:szCs w:val="36"/>
        </w:rPr>
        <w:t xml:space="preserve">U= Unsatisfied   </w:t>
      </w:r>
    </w:p>
    <w:p w14:paraId="57ABE8BF" w14:textId="77777777" w:rsidR="00D82B5C" w:rsidRPr="00E5446A" w:rsidRDefault="00D82B5C" w:rsidP="00D82B5C">
      <w:pPr>
        <w:spacing w:after="0"/>
        <w:ind w:left="-360"/>
        <w:rPr>
          <w:rFonts w:ascii="TH SarabunPSK" w:hAnsi="TH SarabunPSK" w:cs="TH SarabunPSK"/>
          <w:sz w:val="28"/>
          <w:szCs w:val="36"/>
        </w:rPr>
      </w:pPr>
      <w:r w:rsidRPr="00E5446A">
        <w:rPr>
          <w:rFonts w:ascii="TH SarabunPSK" w:hAnsi="TH SarabunPSK" w:cs="TH SarabunPSK"/>
          <w:sz w:val="28"/>
          <w:szCs w:val="36"/>
        </w:rPr>
        <w:t>N/A= Not Applicable</w:t>
      </w:r>
    </w:p>
    <w:p w14:paraId="790CDA19" w14:textId="30280453" w:rsidR="00AA1975" w:rsidRPr="00E5446A" w:rsidRDefault="00AA1975" w:rsidP="00D82B5C">
      <w:pPr>
        <w:spacing w:after="0"/>
        <w:ind w:left="-360"/>
        <w:rPr>
          <w:rFonts w:ascii="TH SarabunPSK" w:hAnsi="TH SarabunPSK" w:cs="TH SarabunPSK"/>
          <w:sz w:val="28"/>
          <w:szCs w:val="36"/>
        </w:rPr>
      </w:pPr>
      <w:r w:rsidRPr="00E5446A">
        <w:rPr>
          <w:rFonts w:ascii="TH SarabunPSK" w:hAnsi="TH SarabunPSK" w:cs="TH SarabunPSK"/>
          <w:sz w:val="28"/>
          <w:szCs w:val="36"/>
        </w:rPr>
        <w:t xml:space="preserve">Comment= </w:t>
      </w:r>
      <w:r w:rsidR="00865C7B" w:rsidRPr="00E5446A">
        <w:rPr>
          <w:rFonts w:ascii="TH SarabunPSK" w:hAnsi="TH SarabunPSK" w:cs="TH SarabunPSK"/>
          <w:sz w:val="28"/>
          <w:szCs w:val="36"/>
        </w:rPr>
        <w:t>Description of</w:t>
      </w:r>
      <w:r w:rsidRPr="00E5446A">
        <w:rPr>
          <w:rFonts w:ascii="TH SarabunPSK" w:hAnsi="TH SarabunPSK" w:cs="TH SarabunPSK"/>
          <w:sz w:val="28"/>
          <w:szCs w:val="36"/>
        </w:rPr>
        <w:t xml:space="preserve"> the </w:t>
      </w:r>
      <w:r w:rsidR="00865C7B" w:rsidRPr="00E5446A">
        <w:rPr>
          <w:rFonts w:ascii="TH SarabunPSK" w:hAnsi="TH SarabunPSK" w:cs="TH SarabunPSK"/>
          <w:sz w:val="28"/>
          <w:szCs w:val="36"/>
        </w:rPr>
        <w:t>details</w:t>
      </w:r>
      <w:r w:rsidRPr="00E5446A">
        <w:rPr>
          <w:rFonts w:ascii="TH SarabunPSK" w:hAnsi="TH SarabunPSK" w:cs="TH SarabunPSK"/>
          <w:sz w:val="28"/>
          <w:szCs w:val="36"/>
        </w:rPr>
        <w:t xml:space="preserve"> of compliance or </w:t>
      </w:r>
      <w:r w:rsidR="00865C7B" w:rsidRPr="00E5446A">
        <w:rPr>
          <w:rFonts w:ascii="TH SarabunPSK" w:hAnsi="TH SarabunPSK" w:cs="TH SarabunPSK"/>
          <w:sz w:val="28"/>
          <w:szCs w:val="36"/>
        </w:rPr>
        <w:t>non-compliance</w:t>
      </w:r>
      <w:r w:rsidRPr="00E5446A">
        <w:rPr>
          <w:rFonts w:ascii="TH SarabunPSK" w:hAnsi="TH SarabunPSK" w:cs="TH SarabunPSK"/>
          <w:sz w:val="28"/>
          <w:szCs w:val="36"/>
        </w:rPr>
        <w:t xml:space="preserve"> or other information</w:t>
      </w:r>
    </w:p>
    <w:p w14:paraId="1B176944" w14:textId="77777777" w:rsidR="00511D45" w:rsidRPr="00E5446A" w:rsidRDefault="00511D45" w:rsidP="0028300F">
      <w:pPr>
        <w:spacing w:after="0"/>
        <w:rPr>
          <w:rFonts w:ascii="TH SarabunPSK" w:hAnsi="TH SarabunPSK" w:cs="TH SarabunPSK"/>
          <w:sz w:val="28"/>
          <w:szCs w:val="36"/>
        </w:rPr>
      </w:pPr>
    </w:p>
    <w:p w14:paraId="6C2E14DE" w14:textId="77777777" w:rsidR="00AA1975" w:rsidRPr="00E5446A" w:rsidRDefault="00AA1975" w:rsidP="00D82B5C">
      <w:pPr>
        <w:spacing w:after="0"/>
        <w:ind w:left="-360"/>
        <w:rPr>
          <w:rFonts w:ascii="TH SarabunPSK" w:hAnsi="TH SarabunPSK" w:cs="TH SarabunPSK"/>
          <w:sz w:val="18"/>
          <w:szCs w:val="22"/>
        </w:rPr>
      </w:pPr>
    </w:p>
    <w:p w14:paraId="3EE36735" w14:textId="57D6E0D3" w:rsidR="00D82B5C" w:rsidRPr="00E5446A" w:rsidRDefault="00D82B5C" w:rsidP="00D82B5C">
      <w:pPr>
        <w:spacing w:after="0"/>
        <w:ind w:left="-360"/>
        <w:jc w:val="right"/>
        <w:rPr>
          <w:rFonts w:ascii="TH SarabunPSK" w:hAnsi="TH SarabunPSK" w:cs="TH SarabunPSK"/>
          <w:sz w:val="32"/>
          <w:szCs w:val="32"/>
        </w:rPr>
      </w:pPr>
      <w:r w:rsidRPr="00E5446A">
        <w:rPr>
          <w:rFonts w:ascii="TH SarabunPSK" w:hAnsi="TH SarabunPSK" w:cs="TH SarabunPSK"/>
          <w:sz w:val="24"/>
          <w:szCs w:val="24"/>
        </w:rPr>
        <w:tab/>
      </w:r>
      <w:r w:rsidRPr="00E5446A">
        <w:rPr>
          <w:rFonts w:ascii="TH SarabunPSK" w:hAnsi="TH SarabunPSK" w:cs="TH SarabunPSK"/>
          <w:sz w:val="24"/>
          <w:szCs w:val="24"/>
        </w:rPr>
        <w:tab/>
      </w:r>
      <w:r w:rsidR="00AA1975" w:rsidRPr="00E5446A">
        <w:rPr>
          <w:rFonts w:ascii="TH SarabunPSK" w:hAnsi="TH SarabunPSK" w:cs="TH SarabunPSK"/>
          <w:sz w:val="32"/>
          <w:szCs w:val="32"/>
        </w:rPr>
        <w:t>Inspector</w:t>
      </w:r>
      <w:r w:rsidR="00DC54AF" w:rsidRPr="00E5446A"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="00865C7B" w:rsidRPr="00E5446A">
        <w:rPr>
          <w:rFonts w:ascii="TH SarabunPSK" w:hAnsi="TH SarabunPSK" w:cs="TH SarabunPSK"/>
          <w:sz w:val="32"/>
          <w:szCs w:val="32"/>
        </w:rPr>
        <w:t>Name:</w:t>
      </w:r>
      <w:r w:rsidR="00DC54AF" w:rsidRPr="00E5446A">
        <w:rPr>
          <w:rFonts w:ascii="TH SarabunPSK" w:hAnsi="TH SarabunPSK" w:cs="TH SarabunPSK"/>
          <w:sz w:val="32"/>
          <w:szCs w:val="32"/>
        </w:rPr>
        <w:t>…</w:t>
      </w:r>
      <w:proofErr w:type="gramEnd"/>
      <w:r w:rsidR="00DC54AF" w:rsidRPr="00E5446A">
        <w:rPr>
          <w:rFonts w:ascii="TH SarabunPSK" w:hAnsi="TH SarabunPSK" w:cs="TH SarabunPSK"/>
          <w:sz w:val="32"/>
          <w:szCs w:val="32"/>
        </w:rPr>
        <w:t>…………………………………………………………….………</w:t>
      </w:r>
    </w:p>
    <w:p w14:paraId="34FB3F16" w14:textId="0ED88148" w:rsidR="00D82B5C" w:rsidRPr="00E5446A" w:rsidRDefault="00A52D3F" w:rsidP="00A52D3F">
      <w:pPr>
        <w:tabs>
          <w:tab w:val="left" w:pos="1294"/>
          <w:tab w:val="right" w:pos="9127"/>
        </w:tabs>
        <w:spacing w:after="0"/>
        <w:ind w:left="-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D82B5C" w:rsidRPr="00E5446A">
        <w:rPr>
          <w:rFonts w:ascii="TH SarabunPSK" w:hAnsi="TH SarabunPSK" w:cs="TH SarabunPSK"/>
          <w:sz w:val="32"/>
          <w:szCs w:val="32"/>
        </w:rPr>
        <w:tab/>
      </w:r>
      <w:r w:rsidR="00D82B5C" w:rsidRPr="00E5446A">
        <w:rPr>
          <w:rFonts w:ascii="TH SarabunPSK" w:hAnsi="TH SarabunPSK" w:cs="TH SarabunPSK"/>
          <w:sz w:val="32"/>
          <w:szCs w:val="32"/>
        </w:rPr>
        <w:tab/>
        <w:t xml:space="preserve">                      (…………………………………</w:t>
      </w:r>
      <w:r w:rsidR="00DC54AF" w:rsidRPr="00E5446A">
        <w:rPr>
          <w:rFonts w:ascii="TH SarabunPSK" w:hAnsi="TH SarabunPSK" w:cs="TH SarabunPSK"/>
          <w:sz w:val="32"/>
          <w:szCs w:val="32"/>
        </w:rPr>
        <w:t>.</w:t>
      </w:r>
      <w:r w:rsidR="00D82B5C" w:rsidRPr="00E5446A">
        <w:rPr>
          <w:rFonts w:ascii="TH SarabunPSK" w:hAnsi="TH SarabunPSK" w:cs="TH SarabunPSK"/>
          <w:sz w:val="32"/>
          <w:szCs w:val="32"/>
        </w:rPr>
        <w:t>………..</w:t>
      </w:r>
      <w:r w:rsidR="00DC54AF" w:rsidRPr="00E5446A">
        <w:rPr>
          <w:rFonts w:ascii="TH SarabunPSK" w:hAnsi="TH SarabunPSK" w:cs="TH SarabunPSK"/>
          <w:sz w:val="32"/>
          <w:szCs w:val="32"/>
        </w:rPr>
        <w:t>………</w:t>
      </w:r>
      <w:r w:rsidR="00D82B5C" w:rsidRPr="00E5446A">
        <w:rPr>
          <w:rFonts w:ascii="TH SarabunPSK" w:hAnsi="TH SarabunPSK" w:cs="TH SarabunPSK"/>
          <w:sz w:val="32"/>
          <w:szCs w:val="32"/>
        </w:rPr>
        <w:t>……………….….)</w:t>
      </w:r>
    </w:p>
    <w:p w14:paraId="25AFF8E0" w14:textId="0D38D1D3" w:rsidR="00D82B5C" w:rsidRPr="00E5446A" w:rsidRDefault="00865C7B" w:rsidP="00D82B5C">
      <w:pPr>
        <w:spacing w:after="0"/>
        <w:ind w:left="-360"/>
        <w:jc w:val="right"/>
        <w:rPr>
          <w:rFonts w:ascii="TH SarabunPSK" w:hAnsi="TH SarabunPSK" w:cs="TH SarabunPSK"/>
          <w:sz w:val="32"/>
          <w:szCs w:val="32"/>
        </w:rPr>
      </w:pPr>
      <w:proofErr w:type="gramStart"/>
      <w:r w:rsidRPr="00E5446A">
        <w:rPr>
          <w:rFonts w:ascii="TH SarabunPSK" w:hAnsi="TH SarabunPSK" w:cs="TH SarabunPSK"/>
          <w:sz w:val="32"/>
          <w:szCs w:val="32"/>
        </w:rPr>
        <w:t>Position:</w:t>
      </w:r>
      <w:r w:rsidR="00D82B5C" w:rsidRPr="00E5446A">
        <w:rPr>
          <w:rFonts w:ascii="TH SarabunPSK" w:hAnsi="TH SarabunPSK" w:cs="TH SarabunPSK"/>
          <w:sz w:val="32"/>
          <w:szCs w:val="32"/>
        </w:rPr>
        <w:t>…</w:t>
      </w:r>
      <w:proofErr w:type="gramEnd"/>
      <w:r w:rsidR="00D82B5C" w:rsidRPr="00E5446A">
        <w:rPr>
          <w:rFonts w:ascii="TH SarabunPSK" w:hAnsi="TH SarabunPSK" w:cs="TH SarabunPSK"/>
          <w:sz w:val="32"/>
          <w:szCs w:val="32"/>
        </w:rPr>
        <w:t>…</w:t>
      </w:r>
      <w:r w:rsidR="00AA1975" w:rsidRPr="00E5446A">
        <w:rPr>
          <w:rFonts w:ascii="TH SarabunPSK" w:hAnsi="TH SarabunPSK" w:cs="TH SarabunPSK"/>
          <w:sz w:val="32"/>
          <w:szCs w:val="32"/>
        </w:rPr>
        <w:t>………………………………….…………………………………………</w:t>
      </w:r>
    </w:p>
    <w:p w14:paraId="6AEB6098" w14:textId="4648EBCD" w:rsidR="00D82B5C" w:rsidRPr="00DC54AF" w:rsidRDefault="00AA1975" w:rsidP="00DC54AF">
      <w:pPr>
        <w:jc w:val="right"/>
        <w:rPr>
          <w:rFonts w:ascii="TH SarabunPSK" w:hAnsi="TH SarabunPSK" w:cs="TH SarabunPSK"/>
          <w:sz w:val="32"/>
          <w:szCs w:val="32"/>
        </w:rPr>
      </w:pPr>
      <w:r w:rsidRPr="00E5446A">
        <w:rPr>
          <w:rFonts w:ascii="TH SarabunPSK" w:hAnsi="TH SarabunPSK" w:cs="TH SarabunPSK"/>
          <w:sz w:val="32"/>
          <w:szCs w:val="32"/>
        </w:rPr>
        <w:t xml:space="preserve">Completed </w:t>
      </w:r>
      <w:proofErr w:type="gramStart"/>
      <w:r w:rsidR="00865C7B" w:rsidRPr="00E5446A">
        <w:rPr>
          <w:rFonts w:ascii="TH SarabunPSK" w:hAnsi="TH SarabunPSK" w:cs="TH SarabunPSK"/>
          <w:sz w:val="32"/>
          <w:szCs w:val="32"/>
        </w:rPr>
        <w:t>on:</w:t>
      </w:r>
      <w:r w:rsidRPr="00E5446A">
        <w:rPr>
          <w:rFonts w:ascii="TH SarabunPSK" w:hAnsi="TH SarabunPSK" w:cs="TH SarabunPSK"/>
          <w:sz w:val="32"/>
          <w:szCs w:val="32"/>
        </w:rPr>
        <w:t>…</w:t>
      </w:r>
      <w:proofErr w:type="gramEnd"/>
      <w:r w:rsidRPr="00E5446A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.</w:t>
      </w:r>
    </w:p>
    <w:sectPr w:rsidR="00D82B5C" w:rsidRPr="00DC54AF" w:rsidSect="001A2619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993" w:right="1310" w:bottom="900" w:left="1469" w:header="562" w:footer="504" w:gutter="0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11915" w14:textId="77777777" w:rsidR="00322207" w:rsidRDefault="00322207" w:rsidP="00D82B5C">
      <w:pPr>
        <w:spacing w:after="0" w:line="240" w:lineRule="auto"/>
      </w:pPr>
      <w:r>
        <w:separator/>
      </w:r>
    </w:p>
  </w:endnote>
  <w:endnote w:type="continuationSeparator" w:id="0">
    <w:p w14:paraId="6932DC63" w14:textId="77777777" w:rsidR="00322207" w:rsidRDefault="00322207" w:rsidP="00D82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E54F6" w14:textId="10F45A5E" w:rsidR="002F6529" w:rsidRDefault="008418E8" w:rsidP="00613474">
    <w:pPr>
      <w:pStyle w:val="Footer"/>
      <w:pBdr>
        <w:top w:val="single" w:sz="4" w:space="1" w:color="auto"/>
      </w:pBdr>
      <w:tabs>
        <w:tab w:val="clear" w:pos="9360"/>
        <w:tab w:val="right" w:pos="9630"/>
      </w:tabs>
      <w:ind w:left="-540" w:right="-503"/>
      <w:rPr>
        <w:rFonts w:ascii="TH SarabunPSK" w:hAnsi="TH SarabunPSK" w:cs="TH SarabunPSK"/>
        <w:sz w:val="24"/>
        <w:szCs w:val="32"/>
      </w:rPr>
    </w:pPr>
    <w:r w:rsidRPr="008418E8">
      <w:rPr>
        <w:rFonts w:ascii="TH SarabunPSK" w:hAnsi="TH SarabunPSK" w:cs="TH SarabunPSK"/>
        <w:sz w:val="24"/>
        <w:szCs w:val="32"/>
      </w:rPr>
      <w:t>OPS-TCGEN-303 Rev</w:t>
    </w:r>
    <w:r w:rsidR="00735F32" w:rsidRPr="00735F32">
      <w:rPr>
        <w:rFonts w:ascii="TH SarabunPSK" w:hAnsi="TH SarabunPSK" w:cs="TH SarabunPSK"/>
        <w:sz w:val="24"/>
        <w:szCs w:val="32"/>
      </w:rPr>
      <w:t>.</w:t>
    </w:r>
    <w:r w:rsidR="00112693" w:rsidRPr="00735F32">
      <w:rPr>
        <w:rFonts w:ascii="TH SarabunPSK" w:hAnsi="TH SarabunPSK" w:cs="TH SarabunPSK"/>
        <w:sz w:val="24"/>
        <w:szCs w:val="32"/>
      </w:rPr>
      <w:t>01</w:t>
    </w:r>
    <w:r w:rsidR="002F6529" w:rsidRPr="00036640">
      <w:rPr>
        <w:rFonts w:ascii="TH SarabunPSK" w:hAnsi="TH SarabunPSK" w:cs="TH SarabunPSK" w:hint="cs"/>
        <w:sz w:val="24"/>
        <w:szCs w:val="32"/>
      </w:rPr>
      <w:tab/>
    </w:r>
    <w:r w:rsidR="002F6529" w:rsidRPr="00036640">
      <w:rPr>
        <w:rFonts w:ascii="TH SarabunPSK" w:hAnsi="TH SarabunPSK" w:cs="TH SarabunPSK" w:hint="cs"/>
        <w:sz w:val="24"/>
        <w:szCs w:val="32"/>
      </w:rPr>
      <w:tab/>
    </w:r>
    <w:r w:rsidR="002F6529">
      <w:rPr>
        <w:rFonts w:ascii="TH SarabunPSK" w:hAnsi="TH SarabunPSK" w:cs="TH SarabunPSK"/>
        <w:sz w:val="24"/>
        <w:szCs w:val="32"/>
      </w:rPr>
      <w:t xml:space="preserve">      </w:t>
    </w:r>
    <w:r w:rsidR="002F6529" w:rsidRPr="002005C6">
      <w:rPr>
        <w:rFonts w:ascii="TH SarabunPSK" w:hAnsi="TH SarabunPSK" w:cs="TH SarabunPSK"/>
        <w:sz w:val="24"/>
        <w:szCs w:val="32"/>
      </w:rPr>
      <w:t xml:space="preserve">Page </w:t>
    </w:r>
    <w:r w:rsidR="002F6529" w:rsidRPr="002005C6">
      <w:rPr>
        <w:rFonts w:ascii="TH SarabunPSK" w:hAnsi="TH SarabunPSK" w:cs="TH SarabunPSK"/>
        <w:sz w:val="24"/>
        <w:szCs w:val="32"/>
      </w:rPr>
      <w:fldChar w:fldCharType="begin"/>
    </w:r>
    <w:r w:rsidR="002F6529" w:rsidRPr="002005C6">
      <w:rPr>
        <w:rFonts w:ascii="TH SarabunPSK" w:hAnsi="TH SarabunPSK" w:cs="TH SarabunPSK"/>
        <w:sz w:val="24"/>
        <w:szCs w:val="32"/>
      </w:rPr>
      <w:instrText xml:space="preserve"> PAGE  \* Arabic  \* MERGEFORMAT </w:instrText>
    </w:r>
    <w:r w:rsidR="002F6529" w:rsidRPr="002005C6">
      <w:rPr>
        <w:rFonts w:ascii="TH SarabunPSK" w:hAnsi="TH SarabunPSK" w:cs="TH SarabunPSK"/>
        <w:sz w:val="24"/>
        <w:szCs w:val="32"/>
      </w:rPr>
      <w:fldChar w:fldCharType="separate"/>
    </w:r>
    <w:r w:rsidR="00964AFA">
      <w:rPr>
        <w:rFonts w:ascii="TH SarabunPSK" w:hAnsi="TH SarabunPSK" w:cs="TH SarabunPSK"/>
        <w:noProof/>
        <w:sz w:val="24"/>
        <w:szCs w:val="32"/>
      </w:rPr>
      <w:t>2</w:t>
    </w:r>
    <w:r w:rsidR="002F6529" w:rsidRPr="002005C6">
      <w:rPr>
        <w:rFonts w:ascii="TH SarabunPSK" w:hAnsi="TH SarabunPSK" w:cs="TH SarabunPSK"/>
        <w:sz w:val="24"/>
        <w:szCs w:val="32"/>
      </w:rPr>
      <w:fldChar w:fldCharType="end"/>
    </w:r>
    <w:r w:rsidR="002F6529" w:rsidRPr="002005C6">
      <w:rPr>
        <w:rFonts w:ascii="TH SarabunPSK" w:hAnsi="TH SarabunPSK" w:cs="TH SarabunPSK"/>
        <w:sz w:val="24"/>
        <w:szCs w:val="32"/>
      </w:rPr>
      <w:t xml:space="preserve"> of </w:t>
    </w:r>
    <w:r w:rsidR="002F6529" w:rsidRPr="002005C6">
      <w:rPr>
        <w:rFonts w:ascii="TH SarabunPSK" w:hAnsi="TH SarabunPSK" w:cs="TH SarabunPSK"/>
        <w:sz w:val="24"/>
        <w:szCs w:val="32"/>
      </w:rPr>
      <w:fldChar w:fldCharType="begin"/>
    </w:r>
    <w:r w:rsidR="002F6529" w:rsidRPr="002005C6">
      <w:rPr>
        <w:rFonts w:ascii="TH SarabunPSK" w:hAnsi="TH SarabunPSK" w:cs="TH SarabunPSK"/>
        <w:sz w:val="24"/>
        <w:szCs w:val="32"/>
      </w:rPr>
      <w:instrText xml:space="preserve"> NUMPAGES  \* Arabic  \* MERGEFORMAT </w:instrText>
    </w:r>
    <w:r w:rsidR="002F6529" w:rsidRPr="002005C6">
      <w:rPr>
        <w:rFonts w:ascii="TH SarabunPSK" w:hAnsi="TH SarabunPSK" w:cs="TH SarabunPSK"/>
        <w:sz w:val="24"/>
        <w:szCs w:val="32"/>
      </w:rPr>
      <w:fldChar w:fldCharType="separate"/>
    </w:r>
    <w:r w:rsidR="00964AFA">
      <w:rPr>
        <w:rFonts w:ascii="TH SarabunPSK" w:hAnsi="TH SarabunPSK" w:cs="TH SarabunPSK"/>
        <w:noProof/>
        <w:sz w:val="24"/>
        <w:szCs w:val="32"/>
      </w:rPr>
      <w:t>3</w:t>
    </w:r>
    <w:r w:rsidR="002F6529" w:rsidRPr="002005C6">
      <w:rPr>
        <w:rFonts w:ascii="TH SarabunPSK" w:hAnsi="TH SarabunPSK" w:cs="TH SarabunPSK"/>
        <w:sz w:val="24"/>
        <w:szCs w:val="32"/>
      </w:rPr>
      <w:fldChar w:fldCharType="end"/>
    </w:r>
  </w:p>
  <w:p w14:paraId="1F2E5356" w14:textId="0050F9AA" w:rsidR="002F6529" w:rsidRPr="00036640" w:rsidRDefault="002F6529" w:rsidP="00613474">
    <w:pPr>
      <w:pStyle w:val="Footer"/>
      <w:ind w:left="-540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 xml:space="preserve">Effective Date: </w:t>
    </w:r>
    <w:r w:rsidR="00556CDF">
      <w:rPr>
        <w:rFonts w:ascii="TH SarabunPSK" w:hAnsi="TH SarabunPSK" w:cs="TH SarabunPSK"/>
        <w:sz w:val="24"/>
        <w:szCs w:val="32"/>
      </w:rPr>
      <w:t>30-Jun-2026</w:t>
    </w:r>
  </w:p>
  <w:p w14:paraId="4F3FC848" w14:textId="77777777" w:rsidR="002F6529" w:rsidRDefault="002F65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E20AA" w14:textId="278BEB77" w:rsidR="002F6529" w:rsidRDefault="002F6529" w:rsidP="00036640">
    <w:pPr>
      <w:pStyle w:val="Footer"/>
      <w:pBdr>
        <w:top w:val="single" w:sz="4" w:space="1" w:color="auto"/>
      </w:pBdr>
      <w:tabs>
        <w:tab w:val="clear" w:pos="9360"/>
        <w:tab w:val="right" w:pos="9630"/>
      </w:tabs>
      <w:ind w:left="-540" w:right="-503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>OPS-</w:t>
    </w:r>
    <w:r w:rsidR="00425218">
      <w:rPr>
        <w:rFonts w:ascii="TH SarabunPSK" w:hAnsi="TH SarabunPSK" w:cs="TH SarabunPSK"/>
        <w:sz w:val="24"/>
        <w:szCs w:val="32"/>
      </w:rPr>
      <w:t>TC</w:t>
    </w:r>
    <w:r>
      <w:rPr>
        <w:rFonts w:ascii="TH SarabunPSK" w:hAnsi="TH SarabunPSK" w:cs="TH SarabunPSK"/>
        <w:sz w:val="24"/>
        <w:szCs w:val="32"/>
      </w:rPr>
      <w:t xml:space="preserve">GEN-303 </w:t>
    </w:r>
    <w:r w:rsidRPr="00036640">
      <w:rPr>
        <w:rFonts w:ascii="TH SarabunPSK" w:hAnsi="TH SarabunPSK" w:cs="TH SarabunPSK" w:hint="cs"/>
        <w:sz w:val="24"/>
        <w:szCs w:val="32"/>
      </w:rPr>
      <w:t>Rev.</w:t>
    </w:r>
    <w:r w:rsidR="008645DC" w:rsidRPr="00AB1FA5">
      <w:rPr>
        <w:rFonts w:ascii="TH SarabunPSK" w:hAnsi="TH SarabunPSK" w:cs="TH SarabunPSK"/>
        <w:sz w:val="24"/>
        <w:szCs w:val="32"/>
      </w:rPr>
      <w:t>01</w:t>
    </w:r>
    <w:r w:rsidRPr="00036640">
      <w:rPr>
        <w:rFonts w:ascii="TH SarabunPSK" w:hAnsi="TH SarabunPSK" w:cs="TH SarabunPSK" w:hint="cs"/>
        <w:sz w:val="24"/>
        <w:szCs w:val="32"/>
      </w:rPr>
      <w:tab/>
    </w:r>
    <w:r w:rsidRPr="00036640">
      <w:rPr>
        <w:rFonts w:ascii="TH SarabunPSK" w:hAnsi="TH SarabunPSK" w:cs="TH SarabunPSK" w:hint="cs"/>
        <w:sz w:val="24"/>
        <w:szCs w:val="32"/>
      </w:rPr>
      <w:tab/>
    </w:r>
    <w:r>
      <w:rPr>
        <w:rFonts w:ascii="TH SarabunPSK" w:hAnsi="TH SarabunPSK" w:cs="TH SarabunPSK"/>
        <w:sz w:val="24"/>
        <w:szCs w:val="32"/>
      </w:rPr>
      <w:t xml:space="preserve">      </w:t>
    </w:r>
    <w:r w:rsidRPr="002005C6">
      <w:rPr>
        <w:rFonts w:ascii="TH SarabunPSK" w:hAnsi="TH SarabunPSK" w:cs="TH SarabunPSK"/>
        <w:sz w:val="24"/>
        <w:szCs w:val="32"/>
      </w:rPr>
      <w:t xml:space="preserve">Page </w:t>
    </w:r>
    <w:r w:rsidRPr="002005C6">
      <w:rPr>
        <w:rFonts w:ascii="TH SarabunPSK" w:hAnsi="TH SarabunPSK" w:cs="TH SarabunPSK"/>
        <w:sz w:val="24"/>
        <w:szCs w:val="32"/>
      </w:rPr>
      <w:fldChar w:fldCharType="begin"/>
    </w:r>
    <w:r w:rsidRPr="002005C6">
      <w:rPr>
        <w:rFonts w:ascii="TH SarabunPSK" w:hAnsi="TH SarabunPSK" w:cs="TH SarabunPSK"/>
        <w:sz w:val="24"/>
        <w:szCs w:val="32"/>
      </w:rPr>
      <w:instrText xml:space="preserve"> PAGE  \* Arabic  \* MERGEFORMAT </w:instrText>
    </w:r>
    <w:r w:rsidRPr="002005C6">
      <w:rPr>
        <w:rFonts w:ascii="TH SarabunPSK" w:hAnsi="TH SarabunPSK" w:cs="TH SarabunPSK"/>
        <w:sz w:val="24"/>
        <w:szCs w:val="32"/>
      </w:rPr>
      <w:fldChar w:fldCharType="separate"/>
    </w:r>
    <w:r w:rsidR="00964AFA">
      <w:rPr>
        <w:rFonts w:ascii="TH SarabunPSK" w:hAnsi="TH SarabunPSK" w:cs="TH SarabunPSK"/>
        <w:noProof/>
        <w:sz w:val="24"/>
        <w:szCs w:val="32"/>
      </w:rPr>
      <w:t>1</w:t>
    </w:r>
    <w:r w:rsidRPr="002005C6">
      <w:rPr>
        <w:rFonts w:ascii="TH SarabunPSK" w:hAnsi="TH SarabunPSK" w:cs="TH SarabunPSK"/>
        <w:sz w:val="24"/>
        <w:szCs w:val="32"/>
      </w:rPr>
      <w:fldChar w:fldCharType="end"/>
    </w:r>
    <w:r w:rsidRPr="002005C6">
      <w:rPr>
        <w:rFonts w:ascii="TH SarabunPSK" w:hAnsi="TH SarabunPSK" w:cs="TH SarabunPSK"/>
        <w:sz w:val="24"/>
        <w:szCs w:val="32"/>
      </w:rPr>
      <w:t xml:space="preserve"> of </w:t>
    </w:r>
    <w:r w:rsidRPr="002005C6">
      <w:rPr>
        <w:rFonts w:ascii="TH SarabunPSK" w:hAnsi="TH SarabunPSK" w:cs="TH SarabunPSK"/>
        <w:sz w:val="24"/>
        <w:szCs w:val="32"/>
      </w:rPr>
      <w:fldChar w:fldCharType="begin"/>
    </w:r>
    <w:r w:rsidRPr="002005C6">
      <w:rPr>
        <w:rFonts w:ascii="TH SarabunPSK" w:hAnsi="TH SarabunPSK" w:cs="TH SarabunPSK"/>
        <w:sz w:val="24"/>
        <w:szCs w:val="32"/>
      </w:rPr>
      <w:instrText xml:space="preserve"> NUMPAGES  \* Arabic  \* MERGEFORMAT </w:instrText>
    </w:r>
    <w:r w:rsidRPr="002005C6">
      <w:rPr>
        <w:rFonts w:ascii="TH SarabunPSK" w:hAnsi="TH SarabunPSK" w:cs="TH SarabunPSK"/>
        <w:sz w:val="24"/>
        <w:szCs w:val="32"/>
      </w:rPr>
      <w:fldChar w:fldCharType="separate"/>
    </w:r>
    <w:r w:rsidR="00964AFA">
      <w:rPr>
        <w:rFonts w:ascii="TH SarabunPSK" w:hAnsi="TH SarabunPSK" w:cs="TH SarabunPSK"/>
        <w:noProof/>
        <w:sz w:val="24"/>
        <w:szCs w:val="32"/>
      </w:rPr>
      <w:t>3</w:t>
    </w:r>
    <w:r w:rsidRPr="002005C6">
      <w:rPr>
        <w:rFonts w:ascii="TH SarabunPSK" w:hAnsi="TH SarabunPSK" w:cs="TH SarabunPSK"/>
        <w:sz w:val="24"/>
        <w:szCs w:val="32"/>
      </w:rPr>
      <w:fldChar w:fldCharType="end"/>
    </w:r>
  </w:p>
  <w:p w14:paraId="18E7EBCF" w14:textId="0E1C9878" w:rsidR="002F6529" w:rsidRPr="00036640" w:rsidRDefault="002F6529" w:rsidP="00036640">
    <w:pPr>
      <w:pStyle w:val="Footer"/>
      <w:ind w:left="-540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 xml:space="preserve">Effective Date: </w:t>
    </w:r>
    <w:r w:rsidR="00D046DA">
      <w:rPr>
        <w:rFonts w:ascii="TH SarabunPSK" w:hAnsi="TH SarabunPSK" w:cs="TH SarabunPSK"/>
        <w:sz w:val="24"/>
        <w:szCs w:val="32"/>
      </w:rPr>
      <w:t>30</w:t>
    </w:r>
    <w:r w:rsidR="00556CDF">
      <w:rPr>
        <w:rFonts w:ascii="TH SarabunPSK" w:hAnsi="TH SarabunPSK" w:cs="TH SarabunPSK"/>
        <w:sz w:val="24"/>
        <w:szCs w:val="32"/>
      </w:rPr>
      <w:t>-</w:t>
    </w:r>
    <w:r w:rsidR="00D046DA">
      <w:rPr>
        <w:rFonts w:ascii="TH SarabunPSK" w:hAnsi="TH SarabunPSK" w:cs="TH SarabunPSK"/>
        <w:sz w:val="24"/>
        <w:szCs w:val="32"/>
      </w:rPr>
      <w:t>Jun</w:t>
    </w:r>
    <w:r w:rsidR="00556CDF">
      <w:rPr>
        <w:rFonts w:ascii="TH SarabunPSK" w:hAnsi="TH SarabunPSK" w:cs="TH SarabunPSK"/>
        <w:sz w:val="24"/>
        <w:szCs w:val="32"/>
      </w:rPr>
      <w:t>-</w:t>
    </w:r>
    <w:r w:rsidR="00D046DA">
      <w:rPr>
        <w:rFonts w:ascii="TH SarabunPSK" w:hAnsi="TH SarabunPSK" w:cs="TH SarabunPSK"/>
        <w:sz w:val="24"/>
        <w:szCs w:val="32"/>
      </w:rPr>
      <w:t>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3E2F6" w14:textId="77777777" w:rsidR="00322207" w:rsidRDefault="00322207" w:rsidP="00D82B5C">
      <w:pPr>
        <w:spacing w:after="0" w:line="240" w:lineRule="auto"/>
      </w:pPr>
      <w:r>
        <w:separator/>
      </w:r>
    </w:p>
  </w:footnote>
  <w:footnote w:type="continuationSeparator" w:id="0">
    <w:p w14:paraId="499641EB" w14:textId="77777777" w:rsidR="00322207" w:rsidRDefault="00322207" w:rsidP="00D82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20" w:type="dxa"/>
      <w:tblInd w:w="-815" w:type="dxa"/>
      <w:tblLook w:val="04A0" w:firstRow="1" w:lastRow="0" w:firstColumn="1" w:lastColumn="0" w:noHBand="0" w:noVBand="1"/>
    </w:tblPr>
    <w:tblGrid>
      <w:gridCol w:w="2425"/>
      <w:gridCol w:w="8195"/>
    </w:tblGrid>
    <w:tr w:rsidR="002F6529" w14:paraId="3FC6B08F" w14:textId="77777777" w:rsidTr="002F6529">
      <w:tc>
        <w:tcPr>
          <w:tcW w:w="2425" w:type="dxa"/>
        </w:tcPr>
        <w:p w14:paraId="6080E31F" w14:textId="77777777" w:rsidR="002F6529" w:rsidRDefault="002F6529" w:rsidP="00A042F1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14E554C2" wp14:editId="3CF140D0">
                <wp:simplePos x="0" y="0"/>
                <wp:positionH relativeFrom="column">
                  <wp:posOffset>67310</wp:posOffset>
                </wp:positionH>
                <wp:positionV relativeFrom="paragraph">
                  <wp:posOffset>315150</wp:posOffset>
                </wp:positionV>
                <wp:extent cx="1323975" cy="508635"/>
                <wp:effectExtent l="0" t="0" r="9525" b="5715"/>
                <wp:wrapTight wrapText="bothSides">
                  <wp:wrapPolygon edited="0">
                    <wp:start x="0" y="0"/>
                    <wp:lineTo x="0" y="21034"/>
                    <wp:lineTo x="21445" y="21034"/>
                    <wp:lineTo x="21445" y="0"/>
                    <wp:lineTo x="0" y="0"/>
                  </wp:wrapPolygon>
                </wp:wrapTight>
                <wp:docPr id="1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caat-logo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3975" cy="508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195" w:type="dxa"/>
        </w:tcPr>
        <w:p w14:paraId="4B961426" w14:textId="77777777" w:rsidR="002F6529" w:rsidRPr="00D82B5C" w:rsidRDefault="002F6529" w:rsidP="00A042F1">
          <w:pPr>
            <w:pStyle w:val="Header"/>
            <w:rPr>
              <w:rFonts w:ascii="TH SarabunPSK" w:hAnsi="TH SarabunPSK" w:cs="TH SarabunPSK"/>
              <w:sz w:val="12"/>
              <w:szCs w:val="12"/>
            </w:rPr>
          </w:pPr>
        </w:p>
        <w:p w14:paraId="578FC142" w14:textId="3B871384" w:rsidR="002F6529" w:rsidRPr="004D330B" w:rsidRDefault="002F6529" w:rsidP="00A042F1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 w:rsidRPr="004D330B">
            <w:rPr>
              <w:rFonts w:ascii="TH SarabunPSK" w:hAnsi="TH SarabunPSK" w:cs="TH SarabunPSK"/>
              <w:sz w:val="32"/>
              <w:szCs w:val="32"/>
            </w:rPr>
            <w:t xml:space="preserve">Checklist Number: </w:t>
          </w:r>
          <w:r w:rsidR="00964AFA">
            <w:rPr>
              <w:rFonts w:ascii="TH SarabunPSK" w:hAnsi="TH SarabunPSK" w:cs="TH SarabunPSK"/>
              <w:sz w:val="32"/>
              <w:szCs w:val="32"/>
            </w:rPr>
            <w:t>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964AFA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A56889">
            <w:rPr>
              <w:rFonts w:ascii="TH SarabunPSK" w:hAnsi="TH SarabunPSK" w:cs="TH SarabunPSK"/>
              <w:sz w:val="32"/>
              <w:szCs w:val="32"/>
              <w:u w:val="dotted"/>
            </w:rPr>
            <w:t>   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OPS-</w:t>
          </w:r>
          <w:r w:rsidR="00796D8D">
            <w:rPr>
              <w:rFonts w:ascii="TH SarabunPSK" w:hAnsi="TH SarabunPSK" w:cs="TH SarabunPSK"/>
              <w:sz w:val="32"/>
              <w:szCs w:val="32"/>
              <w:u w:val="dotted"/>
            </w:rPr>
            <w:t>TC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GEN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-30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3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</w:t>
          </w:r>
          <w:r w:rsidR="00964AFA">
            <w:rPr>
              <w:rFonts w:ascii="TH SarabunPSK" w:hAnsi="TH SarabunPSK" w:cs="TH SarabunPSK"/>
              <w:sz w:val="32"/>
              <w:szCs w:val="32"/>
              <w:u w:val="dotted"/>
            </w:rPr>
            <w:t>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</w:t>
          </w:r>
          <w:r w:rsidR="00A56889">
            <w:rPr>
              <w:rFonts w:ascii="TH SarabunPSK" w:hAnsi="TH SarabunPSK" w:cs="TH SarabunPSK"/>
              <w:sz w:val="32"/>
              <w:szCs w:val="32"/>
              <w:u w:val="dotted"/>
            </w:rPr>
            <w:t>    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       </w:t>
          </w:r>
        </w:p>
        <w:p w14:paraId="40F5D772" w14:textId="3BD056D5" w:rsidR="002F6529" w:rsidRPr="006466AD" w:rsidRDefault="002F6529" w:rsidP="00A042F1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Checklist Name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Pr="00CD5740">
            <w:rPr>
              <w:rFonts w:ascii="TH SarabunPSK" w:hAnsi="TH SarabunPSK" w:cs="TH SarabunPSK"/>
              <w:sz w:val="32"/>
              <w:szCs w:val="32"/>
              <w:u w:val="dotted"/>
            </w:rPr>
            <w:t>OPS-AIR - Addition of a New Type or Variant to an AOC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         </w:t>
          </w:r>
          <w:r w:rsidRPr="00CD5740">
            <w:rPr>
              <w:rFonts w:ascii="TH SarabunPSK" w:hAnsi="TH SarabunPSK" w:cs="TH SarabunPSK"/>
              <w:sz w:val="32"/>
              <w:szCs w:val="32"/>
              <w:u w:val="dotted"/>
            </w:rPr>
            <w:t> </w:t>
          </w:r>
        </w:p>
        <w:p w14:paraId="3256FB6B" w14:textId="516D2196" w:rsidR="002F6529" w:rsidRDefault="002F6529" w:rsidP="00A042F1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Applicability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                                                                      </w:t>
          </w:r>
        </w:p>
        <w:p w14:paraId="4DF80AE4" w14:textId="379077A8" w:rsidR="002F6529" w:rsidRPr="00D82B5C" w:rsidRDefault="002F6529" w:rsidP="00A042F1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 xml:space="preserve">Location: </w:t>
          </w:r>
          <w:r w:rsidRPr="004D330B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                                 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Date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                           </w:t>
          </w:r>
        </w:p>
      </w:tc>
    </w:tr>
  </w:tbl>
  <w:p w14:paraId="44702EB9" w14:textId="77777777" w:rsidR="002F6529" w:rsidRDefault="002F65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20" w:type="dxa"/>
      <w:tblInd w:w="-815" w:type="dxa"/>
      <w:tblLook w:val="04A0" w:firstRow="1" w:lastRow="0" w:firstColumn="1" w:lastColumn="0" w:noHBand="0" w:noVBand="1"/>
    </w:tblPr>
    <w:tblGrid>
      <w:gridCol w:w="2425"/>
      <w:gridCol w:w="8195"/>
    </w:tblGrid>
    <w:tr w:rsidR="002F6529" w14:paraId="2D8A781A" w14:textId="77777777" w:rsidTr="00036640">
      <w:tc>
        <w:tcPr>
          <w:tcW w:w="2425" w:type="dxa"/>
        </w:tcPr>
        <w:p w14:paraId="7F01ACEC" w14:textId="77777777" w:rsidR="002F6529" w:rsidRDefault="002F6529" w:rsidP="00D82B5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2CF68F24" wp14:editId="09DE35F8">
                <wp:simplePos x="0" y="0"/>
                <wp:positionH relativeFrom="column">
                  <wp:posOffset>67310</wp:posOffset>
                </wp:positionH>
                <wp:positionV relativeFrom="paragraph">
                  <wp:posOffset>315150</wp:posOffset>
                </wp:positionV>
                <wp:extent cx="1323975" cy="508635"/>
                <wp:effectExtent l="0" t="0" r="9525" b="5715"/>
                <wp:wrapTight wrapText="bothSides">
                  <wp:wrapPolygon edited="0">
                    <wp:start x="0" y="0"/>
                    <wp:lineTo x="0" y="21034"/>
                    <wp:lineTo x="21445" y="21034"/>
                    <wp:lineTo x="21445" y="0"/>
                    <wp:lineTo x="0" y="0"/>
                  </wp:wrapPolygon>
                </wp:wrapTight>
                <wp:docPr id="3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caat-logo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3975" cy="508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195" w:type="dxa"/>
        </w:tcPr>
        <w:p w14:paraId="7E53DCC8" w14:textId="77777777" w:rsidR="002F6529" w:rsidRPr="00D82B5C" w:rsidRDefault="002F6529" w:rsidP="00D82B5C">
          <w:pPr>
            <w:pStyle w:val="Header"/>
            <w:rPr>
              <w:rFonts w:ascii="TH SarabunPSK" w:hAnsi="TH SarabunPSK" w:cs="TH SarabunPSK"/>
              <w:sz w:val="12"/>
              <w:szCs w:val="12"/>
            </w:rPr>
          </w:pPr>
        </w:p>
        <w:p w14:paraId="7249D904" w14:textId="67D6B695" w:rsidR="002F6529" w:rsidRPr="004D330B" w:rsidRDefault="002F6529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 w:rsidRPr="004D330B">
            <w:rPr>
              <w:rFonts w:ascii="TH SarabunPSK" w:hAnsi="TH SarabunPSK" w:cs="TH SarabunPSK"/>
              <w:sz w:val="32"/>
              <w:szCs w:val="32"/>
            </w:rPr>
            <w:t xml:space="preserve">Checklist Number: 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</w:t>
          </w:r>
          <w:r w:rsidR="00964AFA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  </w:t>
          </w:r>
          <w:r w:rsidR="00E30B8C">
            <w:rPr>
              <w:rFonts w:ascii="TH SarabunPSK" w:hAnsi="TH SarabunPSK" w:cs="TH SarabunPSK"/>
              <w:sz w:val="32"/>
              <w:szCs w:val="32"/>
              <w:u w:val="dotted"/>
            </w:rPr>
            <w:t>   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OPS-</w:t>
          </w:r>
          <w:r w:rsidR="00D31253">
            <w:rPr>
              <w:rFonts w:ascii="TH SarabunPSK" w:hAnsi="TH SarabunPSK" w:cs="TH SarabunPSK"/>
              <w:sz w:val="32"/>
              <w:szCs w:val="32"/>
              <w:u w:val="dotted"/>
            </w:rPr>
            <w:t>T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C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GEN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-30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3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</w:t>
          </w:r>
          <w:r w:rsidR="00E30B8C">
            <w:rPr>
              <w:rFonts w:ascii="TH SarabunPSK" w:hAnsi="TH SarabunPSK" w:cs="TH SarabunPSK"/>
              <w:sz w:val="32"/>
              <w:szCs w:val="32"/>
              <w:u w:val="dotted"/>
            </w:rPr>
            <w:t>     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</w:t>
          </w:r>
          <w:r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       </w:t>
          </w:r>
        </w:p>
        <w:p w14:paraId="1617721B" w14:textId="63F47078" w:rsidR="002F6529" w:rsidRPr="006466AD" w:rsidRDefault="002F6529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Checklist Name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Pr="00CD5740">
            <w:rPr>
              <w:rFonts w:ascii="TH SarabunPSK" w:hAnsi="TH SarabunPSK" w:cs="TH SarabunPSK"/>
              <w:sz w:val="32"/>
              <w:szCs w:val="32"/>
              <w:u w:val="dotted"/>
            </w:rPr>
            <w:t>OPS-AIR - Addition of a New Type or Variant to an AOC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         </w:t>
          </w:r>
          <w:r w:rsidRPr="00CD5740">
            <w:rPr>
              <w:rFonts w:ascii="TH SarabunPSK" w:hAnsi="TH SarabunPSK" w:cs="TH SarabunPSK"/>
              <w:sz w:val="32"/>
              <w:szCs w:val="32"/>
              <w:u w:val="dotted"/>
            </w:rPr>
            <w:t> </w:t>
          </w:r>
        </w:p>
        <w:p w14:paraId="1C812ED5" w14:textId="16D020C3" w:rsidR="002F6529" w:rsidRDefault="002F6529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Applicability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                                                                      </w:t>
          </w:r>
        </w:p>
        <w:p w14:paraId="22EE5DA0" w14:textId="726990E3" w:rsidR="002F6529" w:rsidRPr="00D82B5C" w:rsidRDefault="002F6529" w:rsidP="004D330B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 xml:space="preserve">Location: </w:t>
          </w:r>
          <w:r w:rsidRPr="004D330B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                                 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Date: </w:t>
          </w:r>
          <w:r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                           </w:t>
          </w:r>
        </w:p>
      </w:tc>
    </w:tr>
  </w:tbl>
  <w:p w14:paraId="342E4108" w14:textId="77777777" w:rsidR="002F6529" w:rsidRDefault="002F65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B1BFF"/>
    <w:multiLevelType w:val="hybridMultilevel"/>
    <w:tmpl w:val="56D0D532"/>
    <w:lvl w:ilvl="0" w:tplc="CB227140">
      <w:start w:val="1"/>
      <w:numFmt w:val="lowerLetter"/>
      <w:lvlText w:val="(%1)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A71CD"/>
    <w:multiLevelType w:val="hybridMultilevel"/>
    <w:tmpl w:val="3A229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35A4F"/>
    <w:multiLevelType w:val="hybridMultilevel"/>
    <w:tmpl w:val="441446EC"/>
    <w:lvl w:ilvl="0" w:tplc="389C0B1A">
      <w:start w:val="3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744077"/>
    <w:multiLevelType w:val="hybridMultilevel"/>
    <w:tmpl w:val="BD94880E"/>
    <w:lvl w:ilvl="0" w:tplc="E856B3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BF6F50"/>
    <w:multiLevelType w:val="hybridMultilevel"/>
    <w:tmpl w:val="26A87F30"/>
    <w:lvl w:ilvl="0" w:tplc="CB227140">
      <w:start w:val="1"/>
      <w:numFmt w:val="lowerLetter"/>
      <w:lvlText w:val="(%1)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803896"/>
    <w:multiLevelType w:val="hybridMultilevel"/>
    <w:tmpl w:val="36E0839E"/>
    <w:lvl w:ilvl="0" w:tplc="777C64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283153">
    <w:abstractNumId w:val="0"/>
  </w:num>
  <w:num w:numId="2" w16cid:durableId="2024700706">
    <w:abstractNumId w:val="4"/>
  </w:num>
  <w:num w:numId="3" w16cid:durableId="1858151267">
    <w:abstractNumId w:val="5"/>
  </w:num>
  <w:num w:numId="4" w16cid:durableId="2082631154">
    <w:abstractNumId w:val="2"/>
  </w:num>
  <w:num w:numId="5" w16cid:durableId="1300300887">
    <w:abstractNumId w:val="3"/>
  </w:num>
  <w:num w:numId="6" w16cid:durableId="563414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jU0MzMxMDU2NzVR0lEKTi0uzszPAykwqgUAULb69iwAAAA="/>
  </w:docVars>
  <w:rsids>
    <w:rsidRoot w:val="00D82B5C"/>
    <w:rsid w:val="000150B4"/>
    <w:rsid w:val="000166C3"/>
    <w:rsid w:val="000238F3"/>
    <w:rsid w:val="000360A6"/>
    <w:rsid w:val="00036640"/>
    <w:rsid w:val="0005085C"/>
    <w:rsid w:val="00052B9D"/>
    <w:rsid w:val="00056CAD"/>
    <w:rsid w:val="00074792"/>
    <w:rsid w:val="000C7010"/>
    <w:rsid w:val="000D2E55"/>
    <w:rsid w:val="000D68AB"/>
    <w:rsid w:val="00105A5E"/>
    <w:rsid w:val="00112693"/>
    <w:rsid w:val="001209F0"/>
    <w:rsid w:val="00131572"/>
    <w:rsid w:val="00137C0E"/>
    <w:rsid w:val="00146877"/>
    <w:rsid w:val="00153F48"/>
    <w:rsid w:val="00170F4D"/>
    <w:rsid w:val="00194F42"/>
    <w:rsid w:val="0019731A"/>
    <w:rsid w:val="001A2619"/>
    <w:rsid w:val="001A3442"/>
    <w:rsid w:val="001B0611"/>
    <w:rsid w:val="001B0C60"/>
    <w:rsid w:val="001B48FF"/>
    <w:rsid w:val="001C619F"/>
    <w:rsid w:val="001D54A2"/>
    <w:rsid w:val="001D6FB3"/>
    <w:rsid w:val="001E30C5"/>
    <w:rsid w:val="001E3474"/>
    <w:rsid w:val="001E394D"/>
    <w:rsid w:val="001E4609"/>
    <w:rsid w:val="001F427F"/>
    <w:rsid w:val="001F4D67"/>
    <w:rsid w:val="002005C6"/>
    <w:rsid w:val="002203C4"/>
    <w:rsid w:val="00240C4E"/>
    <w:rsid w:val="00251650"/>
    <w:rsid w:val="00264674"/>
    <w:rsid w:val="0026678D"/>
    <w:rsid w:val="00267A37"/>
    <w:rsid w:val="00274EE3"/>
    <w:rsid w:val="0028209E"/>
    <w:rsid w:val="0028300F"/>
    <w:rsid w:val="0029478B"/>
    <w:rsid w:val="002B1083"/>
    <w:rsid w:val="002B35DC"/>
    <w:rsid w:val="002C1675"/>
    <w:rsid w:val="002C3240"/>
    <w:rsid w:val="002D4BC0"/>
    <w:rsid w:val="002E0B17"/>
    <w:rsid w:val="002E0D4F"/>
    <w:rsid w:val="002F6529"/>
    <w:rsid w:val="00302209"/>
    <w:rsid w:val="00321118"/>
    <w:rsid w:val="00322207"/>
    <w:rsid w:val="00324FE2"/>
    <w:rsid w:val="00334571"/>
    <w:rsid w:val="0036327B"/>
    <w:rsid w:val="00370FB5"/>
    <w:rsid w:val="003A48FB"/>
    <w:rsid w:val="003A6B00"/>
    <w:rsid w:val="003B5624"/>
    <w:rsid w:val="003B5DB8"/>
    <w:rsid w:val="003C66DA"/>
    <w:rsid w:val="003D59D7"/>
    <w:rsid w:val="003D6F23"/>
    <w:rsid w:val="003F1AD8"/>
    <w:rsid w:val="003F37FB"/>
    <w:rsid w:val="00425218"/>
    <w:rsid w:val="00427488"/>
    <w:rsid w:val="004355B6"/>
    <w:rsid w:val="00441EE7"/>
    <w:rsid w:val="00447055"/>
    <w:rsid w:val="004935E6"/>
    <w:rsid w:val="004A227F"/>
    <w:rsid w:val="004A7179"/>
    <w:rsid w:val="004B1260"/>
    <w:rsid w:val="004B6402"/>
    <w:rsid w:val="004D0D87"/>
    <w:rsid w:val="004D1256"/>
    <w:rsid w:val="004D330B"/>
    <w:rsid w:val="004F0019"/>
    <w:rsid w:val="004F1ECB"/>
    <w:rsid w:val="004F578E"/>
    <w:rsid w:val="00511D45"/>
    <w:rsid w:val="00520024"/>
    <w:rsid w:val="00523837"/>
    <w:rsid w:val="005308DD"/>
    <w:rsid w:val="00534695"/>
    <w:rsid w:val="00540F0B"/>
    <w:rsid w:val="00542E3A"/>
    <w:rsid w:val="00547DBA"/>
    <w:rsid w:val="005515E2"/>
    <w:rsid w:val="005568EF"/>
    <w:rsid w:val="00556CDF"/>
    <w:rsid w:val="00562044"/>
    <w:rsid w:val="005817C0"/>
    <w:rsid w:val="00583217"/>
    <w:rsid w:val="005843BC"/>
    <w:rsid w:val="00586E1F"/>
    <w:rsid w:val="00591032"/>
    <w:rsid w:val="00592C34"/>
    <w:rsid w:val="005A648C"/>
    <w:rsid w:val="005B6D1B"/>
    <w:rsid w:val="005E0500"/>
    <w:rsid w:val="005E740F"/>
    <w:rsid w:val="005E7749"/>
    <w:rsid w:val="006028AC"/>
    <w:rsid w:val="00602C48"/>
    <w:rsid w:val="00613474"/>
    <w:rsid w:val="00616E65"/>
    <w:rsid w:val="0065013D"/>
    <w:rsid w:val="006509DD"/>
    <w:rsid w:val="0065230D"/>
    <w:rsid w:val="00663BB1"/>
    <w:rsid w:val="006A50AE"/>
    <w:rsid w:val="006A6BB2"/>
    <w:rsid w:val="006C4E68"/>
    <w:rsid w:val="006E7AF4"/>
    <w:rsid w:val="00713FE0"/>
    <w:rsid w:val="00724BCC"/>
    <w:rsid w:val="00733EA7"/>
    <w:rsid w:val="00735F32"/>
    <w:rsid w:val="00762B01"/>
    <w:rsid w:val="007717C1"/>
    <w:rsid w:val="0077622D"/>
    <w:rsid w:val="00794E8B"/>
    <w:rsid w:val="00796D8D"/>
    <w:rsid w:val="007A2679"/>
    <w:rsid w:val="007B5A26"/>
    <w:rsid w:val="007C00A1"/>
    <w:rsid w:val="007F6BC3"/>
    <w:rsid w:val="00800F9F"/>
    <w:rsid w:val="00801418"/>
    <w:rsid w:val="00802209"/>
    <w:rsid w:val="0081597D"/>
    <w:rsid w:val="008359D2"/>
    <w:rsid w:val="00835B3B"/>
    <w:rsid w:val="008366C7"/>
    <w:rsid w:val="0084114D"/>
    <w:rsid w:val="008418E8"/>
    <w:rsid w:val="00842531"/>
    <w:rsid w:val="00843864"/>
    <w:rsid w:val="00846109"/>
    <w:rsid w:val="008549A0"/>
    <w:rsid w:val="008645DC"/>
    <w:rsid w:val="0086561F"/>
    <w:rsid w:val="00865C7B"/>
    <w:rsid w:val="008751F1"/>
    <w:rsid w:val="00881F26"/>
    <w:rsid w:val="00883691"/>
    <w:rsid w:val="00890F52"/>
    <w:rsid w:val="008B63DC"/>
    <w:rsid w:val="008C2E72"/>
    <w:rsid w:val="008D03DA"/>
    <w:rsid w:val="008F28A2"/>
    <w:rsid w:val="008F4F1F"/>
    <w:rsid w:val="00903D76"/>
    <w:rsid w:val="00916345"/>
    <w:rsid w:val="00933C71"/>
    <w:rsid w:val="009374A3"/>
    <w:rsid w:val="00951817"/>
    <w:rsid w:val="00957165"/>
    <w:rsid w:val="00964AFA"/>
    <w:rsid w:val="0097221E"/>
    <w:rsid w:val="0097700D"/>
    <w:rsid w:val="009B09C2"/>
    <w:rsid w:val="009B1380"/>
    <w:rsid w:val="009D35E6"/>
    <w:rsid w:val="00A02816"/>
    <w:rsid w:val="00A042F1"/>
    <w:rsid w:val="00A05FB3"/>
    <w:rsid w:val="00A21198"/>
    <w:rsid w:val="00A27635"/>
    <w:rsid w:val="00A349F9"/>
    <w:rsid w:val="00A4745E"/>
    <w:rsid w:val="00A50D0E"/>
    <w:rsid w:val="00A52D3F"/>
    <w:rsid w:val="00A56889"/>
    <w:rsid w:val="00A56915"/>
    <w:rsid w:val="00A70E98"/>
    <w:rsid w:val="00A80663"/>
    <w:rsid w:val="00AA1975"/>
    <w:rsid w:val="00AB1FA5"/>
    <w:rsid w:val="00AD4AF6"/>
    <w:rsid w:val="00AF1204"/>
    <w:rsid w:val="00AF5D62"/>
    <w:rsid w:val="00AF6D7E"/>
    <w:rsid w:val="00B06449"/>
    <w:rsid w:val="00B20B95"/>
    <w:rsid w:val="00B372CB"/>
    <w:rsid w:val="00B37379"/>
    <w:rsid w:val="00B46EF5"/>
    <w:rsid w:val="00B5399B"/>
    <w:rsid w:val="00B72FF3"/>
    <w:rsid w:val="00B84515"/>
    <w:rsid w:val="00BA59BF"/>
    <w:rsid w:val="00BB254B"/>
    <w:rsid w:val="00BB5B10"/>
    <w:rsid w:val="00BF0A6A"/>
    <w:rsid w:val="00BF77D6"/>
    <w:rsid w:val="00C0708D"/>
    <w:rsid w:val="00C31BA8"/>
    <w:rsid w:val="00C5651B"/>
    <w:rsid w:val="00C62F20"/>
    <w:rsid w:val="00C6794A"/>
    <w:rsid w:val="00C938DB"/>
    <w:rsid w:val="00C964CC"/>
    <w:rsid w:val="00CA3D9A"/>
    <w:rsid w:val="00CB7FF0"/>
    <w:rsid w:val="00CC0BE5"/>
    <w:rsid w:val="00CC57D9"/>
    <w:rsid w:val="00CC7475"/>
    <w:rsid w:val="00CD171B"/>
    <w:rsid w:val="00CD506A"/>
    <w:rsid w:val="00CD5740"/>
    <w:rsid w:val="00CE6736"/>
    <w:rsid w:val="00CF26DE"/>
    <w:rsid w:val="00CF7101"/>
    <w:rsid w:val="00D020B7"/>
    <w:rsid w:val="00D046DA"/>
    <w:rsid w:val="00D12C4E"/>
    <w:rsid w:val="00D20483"/>
    <w:rsid w:val="00D21BA4"/>
    <w:rsid w:val="00D25342"/>
    <w:rsid w:val="00D25BEF"/>
    <w:rsid w:val="00D31253"/>
    <w:rsid w:val="00D33208"/>
    <w:rsid w:val="00D35226"/>
    <w:rsid w:val="00D35337"/>
    <w:rsid w:val="00D43A7B"/>
    <w:rsid w:val="00D43E01"/>
    <w:rsid w:val="00D54895"/>
    <w:rsid w:val="00D61F16"/>
    <w:rsid w:val="00D63757"/>
    <w:rsid w:val="00D70419"/>
    <w:rsid w:val="00D758AE"/>
    <w:rsid w:val="00D773F5"/>
    <w:rsid w:val="00D82B5C"/>
    <w:rsid w:val="00D85594"/>
    <w:rsid w:val="00D907D5"/>
    <w:rsid w:val="00D96ECB"/>
    <w:rsid w:val="00DA468C"/>
    <w:rsid w:val="00DB2D9A"/>
    <w:rsid w:val="00DB4072"/>
    <w:rsid w:val="00DC1FF5"/>
    <w:rsid w:val="00DC54AF"/>
    <w:rsid w:val="00DD4916"/>
    <w:rsid w:val="00DE0E6F"/>
    <w:rsid w:val="00DE5F1D"/>
    <w:rsid w:val="00DE7A00"/>
    <w:rsid w:val="00DF0692"/>
    <w:rsid w:val="00DF6B7A"/>
    <w:rsid w:val="00E010CE"/>
    <w:rsid w:val="00E02B76"/>
    <w:rsid w:val="00E11F65"/>
    <w:rsid w:val="00E30B8C"/>
    <w:rsid w:val="00E36167"/>
    <w:rsid w:val="00E37A81"/>
    <w:rsid w:val="00E42D4B"/>
    <w:rsid w:val="00E5446A"/>
    <w:rsid w:val="00E67BAB"/>
    <w:rsid w:val="00E73C48"/>
    <w:rsid w:val="00E83CAC"/>
    <w:rsid w:val="00E96616"/>
    <w:rsid w:val="00EA2125"/>
    <w:rsid w:val="00EA28A1"/>
    <w:rsid w:val="00EA5A42"/>
    <w:rsid w:val="00ED6071"/>
    <w:rsid w:val="00EF0E8C"/>
    <w:rsid w:val="00F15966"/>
    <w:rsid w:val="00F2572F"/>
    <w:rsid w:val="00F325BF"/>
    <w:rsid w:val="00F40CB1"/>
    <w:rsid w:val="00F42539"/>
    <w:rsid w:val="00F51596"/>
    <w:rsid w:val="00F524BC"/>
    <w:rsid w:val="00F81800"/>
    <w:rsid w:val="00F865B8"/>
    <w:rsid w:val="00F86A99"/>
    <w:rsid w:val="00FD475B"/>
    <w:rsid w:val="00FF049D"/>
    <w:rsid w:val="00FF44FE"/>
    <w:rsid w:val="5FF62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D871D"/>
  <w15:chartTrackingRefBased/>
  <w15:docId w15:val="{C588AA1D-2A90-4D9A-94D7-E4C00AFF4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B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2B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B5C"/>
  </w:style>
  <w:style w:type="paragraph" w:styleId="Footer">
    <w:name w:val="footer"/>
    <w:basedOn w:val="Normal"/>
    <w:link w:val="FooterChar"/>
    <w:uiPriority w:val="99"/>
    <w:unhideWhenUsed/>
    <w:rsid w:val="00D82B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B5C"/>
  </w:style>
  <w:style w:type="table" w:styleId="TableGrid">
    <w:name w:val="Table Grid"/>
    <w:basedOn w:val="TableNormal"/>
    <w:uiPriority w:val="39"/>
    <w:rsid w:val="00D82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3474"/>
    <w:rPr>
      <w:color w:val="808080"/>
    </w:rPr>
  </w:style>
  <w:style w:type="paragraph" w:styleId="ListParagraph">
    <w:name w:val="List Paragraph"/>
    <w:basedOn w:val="Normal"/>
    <w:uiPriority w:val="34"/>
    <w:qFormat/>
    <w:rsid w:val="005E050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EE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EE7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1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o34aD66QDkM8Ut5cxjXb6ZpnSgg==">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2A2F5E3F39A55744B37E7CB8E4C75117" ma:contentTypeVersion="8" ma:contentTypeDescription="สร้างเอกสารใหม่" ma:contentTypeScope="" ma:versionID="660cc5fa7cc0fc5f6f23933555c393a9">
  <xsd:schema xmlns:xsd="http://www.w3.org/2001/XMLSchema" xmlns:xs="http://www.w3.org/2001/XMLSchema" xmlns:p="http://schemas.microsoft.com/office/2006/metadata/properties" xmlns:ns2="3912371e-7429-4805-b59f-5b3f7e8b683d" xmlns:ns3="d2861b94-74ee-471a-928c-59e942c7f61b" targetNamespace="http://schemas.microsoft.com/office/2006/metadata/properties" ma:root="true" ma:fieldsID="27c8c80e459fe4035e2fe81b7b60b425" ns2:_="" ns3:_="">
    <xsd:import namespace="3912371e-7429-4805-b59f-5b3f7e8b683d"/>
    <xsd:import namespace="d2861b94-74ee-471a-928c-59e942c7f6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2371e-7429-4805-b59f-5b3f7e8b6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61b94-74ee-471a-928c-59e942c7f6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06E2C19C-AC2E-48BC-B02F-2541321B5DAC}"/>
</file>

<file path=customXml/itemProps3.xml><?xml version="1.0" encoding="utf-8"?>
<ds:datastoreItem xmlns:ds="http://schemas.openxmlformats.org/officeDocument/2006/customXml" ds:itemID="{5888D556-C824-4DAE-98AD-FA43706CC6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A59593-EEB2-49C9-BFE0-C50EBACF84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89</Words>
  <Characters>5069</Characters>
  <Application>Microsoft Office Word</Application>
  <DocSecurity>0</DocSecurity>
  <Lines>42</Lines>
  <Paragraphs>11</Paragraphs>
  <ScaleCrop>false</ScaleCrop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tirat Piboolwattanawong</dc:creator>
  <cp:keywords/>
  <dc:description/>
  <cp:lastModifiedBy>Kittisak Kunnirong</cp:lastModifiedBy>
  <cp:revision>84</cp:revision>
  <dcterms:created xsi:type="dcterms:W3CDTF">2025-01-24T13:33:00Z</dcterms:created>
  <dcterms:modified xsi:type="dcterms:W3CDTF">2026-06-2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F5E3F39A55744B37E7CB8E4C75117</vt:lpwstr>
  </property>
  <property fmtid="{D5CDD505-2E9C-101B-9397-08002B2CF9AE}" pid="3" name="MediaServiceImageTags">
    <vt:lpwstr/>
  </property>
</Properties>
</file>